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Default="00F40C34" w:rsidP="007B1746">
      <w:pPr>
        <w:rPr>
          <w:rFonts w:cstheme="minorHAnsi"/>
          <w:b/>
          <w:sz w:val="36"/>
          <w:highlight w:val="yellow"/>
        </w:rPr>
      </w:pPr>
      <w:r w:rsidRPr="001A1D1C">
        <w:rPr>
          <w:rFonts w:cstheme="minorHAnsi"/>
          <w:b/>
          <w:sz w:val="36"/>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Default="00B4577B" w:rsidP="007B1746">
      <w:pPr>
        <w:rPr>
          <w:b/>
          <w:bCs/>
        </w:rPr>
      </w:pPr>
      <w:r>
        <w:rPr>
          <w:b/>
          <w:bCs/>
        </w:rPr>
        <w:t>Formatting</w:t>
      </w:r>
    </w:p>
    <w:p w14:paraId="4B76649A" w14:textId="1C620E6F" w:rsidR="00B4577B" w:rsidRPr="00B4577B" w:rsidRDefault="00B4577B" w:rsidP="00B4577B">
      <w:r w:rsidRPr="00B4577B">
        <w:t>In Python programming, code formatting is crucial.</w:t>
      </w:r>
      <w:r>
        <w:t xml:space="preserve"> </w:t>
      </w:r>
      <w:r w:rsidRPr="00B4577B">
        <w:t xml:space="preserve">Things like indentation, spaces, tabulation will make a huge difference - and you will soon </w:t>
      </w:r>
      <w:proofErr w:type="spellStart"/>
      <w:r w:rsidRPr="00B4577B">
        <w:t>realise</w:t>
      </w:r>
      <w:proofErr w:type="spellEnd"/>
      <w:r w:rsidRPr="00B4577B">
        <w:t xml:space="preserv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4C349A39" w:rsidR="008F6CF6" w:rsidRDefault="008F6CF6" w:rsidP="007B1746">
      <w:r>
        <w:t>Capitalize</w:t>
      </w:r>
      <w:r>
        <w:tab/>
      </w:r>
      <w:r>
        <w:tab/>
      </w:r>
      <w:r>
        <w:tab/>
      </w:r>
      <w:proofErr w:type="spellStart"/>
      <w:r>
        <w:t>names.capitalize</w:t>
      </w:r>
      <w:proofErr w:type="spellEnd"/>
      <w:r>
        <w:t>()</w:t>
      </w:r>
      <w:r>
        <w:tab/>
        <w:t>→ input will begin from capital letter</w:t>
      </w:r>
    </w:p>
    <w:p w14:paraId="04014CE6" w14:textId="0EB93670" w:rsidR="008F6CF6" w:rsidRPr="00DB5476" w:rsidRDefault="008F6CF6" w:rsidP="007B1746">
      <w:r>
        <w:t>Begin with capital letter</w:t>
      </w:r>
      <w:r>
        <w:tab/>
      </w:r>
      <w:r>
        <w:tab/>
      </w:r>
      <w:proofErr w:type="spellStart"/>
      <w:r>
        <w:t>names.title</w:t>
      </w:r>
      <w:proofErr w:type="spellEnd"/>
      <w:r>
        <w:t>()</w:t>
      </w:r>
      <w:r>
        <w:tab/>
      </w:r>
      <w:r>
        <w:tab/>
        <w:t>→ every word will begin from a capital letter</w:t>
      </w:r>
    </w:p>
    <w:p w14:paraId="1F1D32C7" w14:textId="77777777" w:rsidR="00DB5476" w:rsidRDefault="00DB5476" w:rsidP="007B1746">
      <w:pPr>
        <w:rPr>
          <w:b/>
          <w:bCs/>
        </w:rPr>
      </w:pPr>
    </w:p>
    <w:p w14:paraId="136728FF" w14:textId="5FB9B139" w:rsidR="00185842" w:rsidRPr="00185842" w:rsidRDefault="00185842" w:rsidP="007B1746">
      <w:pPr>
        <w:rPr>
          <w:b/>
          <w:bCs/>
          <w:sz w:val="36"/>
          <w:szCs w:val="36"/>
        </w:rPr>
      </w:pPr>
      <w:r w:rsidRPr="00185842">
        <w:rPr>
          <w:b/>
          <w:bCs/>
          <w:sz w:val="36"/>
          <w:szCs w:val="36"/>
          <w:highlight w:val="yellow"/>
        </w:rPr>
        <w:t>Importing</w:t>
      </w:r>
    </w:p>
    <w:p w14:paraId="710C78F0" w14:textId="54F99044" w:rsidR="00185842" w:rsidRDefault="00185842" w:rsidP="007B1746">
      <w:r w:rsidRPr="00185842">
        <w:t>Math</w:t>
      </w:r>
      <w:r w:rsidRPr="00185842">
        <w:tab/>
      </w:r>
      <w:r w:rsidRPr="00185842">
        <w:tab/>
      </w:r>
      <w:r w:rsidRPr="00185842">
        <w:tab/>
        <w:t>import math</w:t>
      </w:r>
    </w:p>
    <w:p w14:paraId="4796D891" w14:textId="785C73C7" w:rsidR="004958E8" w:rsidRPr="00185842" w:rsidRDefault="004958E8" w:rsidP="007B1746">
      <w:r>
        <w:t>Statistics</w:t>
      </w:r>
      <w:r>
        <w:tab/>
      </w:r>
      <w:r>
        <w:tab/>
        <w:t>import statistics</w:t>
      </w:r>
    </w:p>
    <w:p w14:paraId="4AEBF083" w14:textId="77777777" w:rsidR="00185842" w:rsidRDefault="00185842"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proofErr w:type="spellStart"/>
      <w:r w:rsidR="006073E5" w:rsidRPr="006073E5">
        <w:rPr>
          <w:i/>
          <w:iCs/>
        </w:rPr>
        <w:t>mc_wheels</w:t>
      </w:r>
      <w:proofErr w:type="spellEnd"/>
      <w:r w:rsidR="006073E5">
        <w:t xml:space="preserve"> is better than </w:t>
      </w:r>
      <w:r w:rsidR="006073E5" w:rsidRPr="006073E5">
        <w:rPr>
          <w:i/>
          <w:iCs/>
        </w:rPr>
        <w:t>wheels</w:t>
      </w:r>
      <w:r w:rsidR="006073E5">
        <w:t xml:space="preserve"> or </w:t>
      </w:r>
      <w:proofErr w:type="spellStart"/>
      <w:r w:rsidR="006073E5" w:rsidRPr="006073E5">
        <w:rPr>
          <w:i/>
          <w:iCs/>
        </w:rPr>
        <w:t>number_of_wheels_on_a_motorcycle</w:t>
      </w:r>
      <w:proofErr w:type="spellEnd"/>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0462F12C" w:rsidR="00464C03" w:rsidRPr="00827153" w:rsidRDefault="00464C03" w:rsidP="007B1746">
      <w:pPr>
        <w:rPr>
          <w:b/>
          <w:bCs/>
          <w:sz w:val="36"/>
          <w:szCs w:val="36"/>
        </w:rPr>
      </w:pPr>
      <w:r w:rsidRPr="00827153">
        <w:rPr>
          <w:b/>
          <w:bCs/>
          <w:sz w:val="36"/>
          <w:szCs w:val="36"/>
          <w:highlight w:val="yellow"/>
        </w:rPr>
        <w:t>Type of data</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lastRenderedPageBreak/>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9"/>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10"/>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11"/>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proofErr w:type="spellStart"/>
      <w:r>
        <w:t>a</w:t>
      </w:r>
      <w:proofErr w:type="spellEnd"/>
      <w:r>
        <w:rPr>
          <w:i/>
          <w:iCs/>
        </w:rPr>
        <w:t xml:space="preserve"> equal </w:t>
      </w:r>
      <w:r>
        <w:t>1</w:t>
      </w:r>
    </w:p>
    <w:p w14:paraId="624B065D" w14:textId="77777777" w:rsidR="00A11478" w:rsidRDefault="00A11478"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12"/>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13"/>
                    <a:stretch>
                      <a:fillRect/>
                    </a:stretch>
                  </pic:blipFill>
                  <pic:spPr>
                    <a:xfrm>
                      <a:off x="0" y="0"/>
                      <a:ext cx="8649907" cy="1457528"/>
                    </a:xfrm>
                    <a:prstGeom prst="rect">
                      <a:avLst/>
                    </a:prstGeom>
                  </pic:spPr>
                </pic:pic>
              </a:graphicData>
            </a:graphic>
          </wp:inline>
        </w:drawing>
      </w:r>
    </w:p>
    <w:p w14:paraId="4C401BCC" w14:textId="77777777" w:rsidR="009D218B" w:rsidRDefault="009D218B" w:rsidP="007B1746"/>
    <w:p w14:paraId="44763E6E" w14:textId="526B3B50" w:rsidR="009D218B" w:rsidRPr="0043154B" w:rsidRDefault="009D218B" w:rsidP="007B1746">
      <w:pPr>
        <w:rPr>
          <w:b/>
          <w:bCs/>
          <w:sz w:val="32"/>
          <w:szCs w:val="32"/>
        </w:rPr>
      </w:pPr>
      <w:r w:rsidRPr="0043154B">
        <w:rPr>
          <w:b/>
          <w:bCs/>
          <w:sz w:val="32"/>
          <w:szCs w:val="32"/>
          <w:highlight w:val="yellow"/>
        </w:rPr>
        <w:t>Examples of data type:</w:t>
      </w:r>
    </w:p>
    <w:p w14:paraId="131A798A" w14:textId="783692DD" w:rsidR="00FF031B" w:rsidRPr="0043154B" w:rsidRDefault="00FF031B" w:rsidP="007B1746">
      <w:pPr>
        <w:rPr>
          <w:sz w:val="32"/>
          <w:szCs w:val="32"/>
        </w:rPr>
      </w:pPr>
      <w:r w:rsidRPr="0043154B">
        <w:rPr>
          <w:b/>
          <w:bCs/>
          <w:sz w:val="32"/>
          <w:szCs w:val="32"/>
          <w:highlight w:val="yellow"/>
        </w:rPr>
        <w:t>LIST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 xml:space="preserve">, </w:t>
      </w:r>
      <w:r w:rsidR="00CB71C1" w:rsidRPr="0043154B">
        <w:rPr>
          <w:b/>
          <w:bCs/>
          <w:sz w:val="32"/>
          <w:szCs w:val="32"/>
          <w:highlight w:val="yellow"/>
        </w:rPr>
        <w:t>‘</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5B3ECEDB" w14:textId="7EA8F11F" w:rsidR="00FF031B"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14"/>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proofErr w:type="spellStart"/>
      <w:r w:rsidRPr="005C4D4D">
        <w:t>people_list</w:t>
      </w:r>
      <w:proofErr w:type="spellEnd"/>
      <w:r w:rsidRPr="005C4D4D">
        <w:t xml:space="preserve">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r>
      <w:proofErr w:type="spellStart"/>
      <w:r>
        <w:t>len</w:t>
      </w:r>
      <w:proofErr w:type="spellEnd"/>
      <w:r>
        <w:t xml:space="preserve">(people) </w:t>
      </w:r>
      <w:r>
        <w:tab/>
        <w:t>→ 3</w:t>
      </w:r>
    </w:p>
    <w:p w14:paraId="30C5C30B" w14:textId="1FAC51B6" w:rsidR="003E30B2" w:rsidRDefault="003E30B2" w:rsidP="007B1746">
      <w:r>
        <w:t>Update list:</w:t>
      </w:r>
      <w:r>
        <w:tab/>
      </w:r>
      <w:r>
        <w:tab/>
        <w:t>people[1] = “John” → people → [“Alice”, “John”, “Charlie”]</w:t>
      </w:r>
    </w:p>
    <w:p w14:paraId="4BE5F257" w14:textId="77777777" w:rsidR="00715A73" w:rsidRDefault="00715A7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lastRenderedPageBreak/>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16"/>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17"/>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Default="0016086F" w:rsidP="007B1746">
      <w:r>
        <w:t>You can also join values in a list using a .join() and a delimiter. Two examples:</w:t>
      </w:r>
    </w:p>
    <w:p w14:paraId="441EE344" w14:textId="630B3A89" w:rsidR="0016086F" w:rsidRDefault="0016086F" w:rsidP="007B1746">
      <w:r w:rsidRPr="0016086F">
        <w:rPr>
          <w:noProof/>
        </w:rPr>
        <w:lastRenderedPageBreak/>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20"/>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21"/>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3C74C175" w:rsidR="00821DF6" w:rsidRDefault="00821DF6" w:rsidP="007B1746">
      <w:r>
        <w:t>Add 1 value to a list using .append():</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68166" cy="1448002"/>
                    </a:xfrm>
                    <a:prstGeom prst="rect">
                      <a:avLst/>
                    </a:prstGeom>
                  </pic:spPr>
                </pic:pic>
              </a:graphicData>
            </a:graphic>
          </wp:inline>
        </w:drawing>
      </w:r>
    </w:p>
    <w:p w14:paraId="21B58B97" w14:textId="77777777" w:rsidR="009B0630" w:rsidRDefault="009B0630"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190E5072" w14:textId="210A2BD7" w:rsidR="006E349C" w:rsidRPr="0043154B" w:rsidRDefault="006E349C" w:rsidP="006E349C">
      <w:pPr>
        <w:rPr>
          <w:sz w:val="32"/>
          <w:szCs w:val="32"/>
        </w:rPr>
      </w:pPr>
      <w:r w:rsidRPr="0043154B">
        <w:rPr>
          <w:b/>
          <w:bCs/>
          <w:sz w:val="32"/>
          <w:szCs w:val="32"/>
          <w:highlight w:val="yellow"/>
        </w:rPr>
        <w:t>TUPLE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w:t>
      </w:r>
      <w:r w:rsidR="00CB71C1" w:rsidRPr="0043154B">
        <w:rPr>
          <w:b/>
          <w:bCs/>
          <w:sz w:val="32"/>
          <w:szCs w:val="32"/>
          <w:highlight w:val="yellow"/>
        </w:rPr>
        <w:t xml:space="preserve"> ‘</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25"/>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 xml:space="preserve">Technically, lists are mutable objects and tuples are immutable objects. Mutable objects can change (think of mutations), and immutable objects </w:t>
      </w:r>
      <w:proofErr w:type="spellStart"/>
      <w:r>
        <w:t>can not</w:t>
      </w:r>
      <w:proofErr w:type="spellEnd"/>
      <w:r>
        <w:t xml:space="preserve">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26"/>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27"/>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28"/>
                    <a:stretch>
                      <a:fillRect/>
                    </a:stretch>
                  </pic:blipFill>
                  <pic:spPr>
                    <a:xfrm>
                      <a:off x="0" y="0"/>
                      <a:ext cx="5849166" cy="2657846"/>
                    </a:xfrm>
                    <a:prstGeom prst="rect">
                      <a:avLst/>
                    </a:prstGeom>
                  </pic:spPr>
                </pic:pic>
              </a:graphicData>
            </a:graphic>
          </wp:inline>
        </w:drawing>
      </w:r>
    </w:p>
    <w:p w14:paraId="24078A52" w14:textId="77777777" w:rsidR="00CB71C1" w:rsidRDefault="00CB71C1" w:rsidP="007B1746"/>
    <w:p w14:paraId="578D7708" w14:textId="77777777" w:rsidR="00CB71C1" w:rsidRPr="0043154B" w:rsidRDefault="00CB71C1" w:rsidP="00CB71C1">
      <w:pPr>
        <w:rPr>
          <w:b/>
          <w:bCs/>
          <w:sz w:val="32"/>
          <w:szCs w:val="32"/>
        </w:rPr>
      </w:pPr>
      <w:r w:rsidRPr="0043154B">
        <w:rPr>
          <w:b/>
          <w:bCs/>
          <w:sz w:val="32"/>
          <w:szCs w:val="32"/>
          <w:highlight w:val="yellow"/>
        </w:rPr>
        <w:t>SET = {‘A’, ‘B’, ‘C’}</w:t>
      </w:r>
    </w:p>
    <w:p w14:paraId="691C5C93" w14:textId="77777777"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29"/>
                    <a:stretch>
                      <a:fillRect/>
                    </a:stretch>
                  </pic:blipFill>
                  <pic:spPr>
                    <a:xfrm>
                      <a:off x="0" y="0"/>
                      <a:ext cx="1276528" cy="781159"/>
                    </a:xfrm>
                    <a:prstGeom prst="rect">
                      <a:avLst/>
                    </a:prstGeom>
                  </pic:spPr>
                </pic:pic>
              </a:graphicData>
            </a:graphic>
          </wp:inline>
        </w:drawing>
      </w:r>
    </w:p>
    <w:p w14:paraId="0018581C" w14:textId="77777777" w:rsidR="00CB71C1" w:rsidRDefault="00CB71C1" w:rsidP="00CB71C1">
      <w:r w:rsidRPr="00CB71C1">
        <w:lastRenderedPageBreak/>
        <w:t xml:space="preserve">A set object is an unordered collection of distinct </w:t>
      </w:r>
      <w:proofErr w:type="spellStart"/>
      <w:r w:rsidRPr="00CB71C1">
        <w:t>hashable</w:t>
      </w:r>
      <w:proofErr w:type="spellEnd"/>
      <w:r w:rsidRPr="00CB71C1">
        <w:t xml:space="preserve"> objects. Common uses include membership testing, removing duplicates from a sequence, and computing mathematical operations such as intersection, union, difference, and symmetric difference.</w:t>
      </w:r>
    </w:p>
    <w:p w14:paraId="7F18053A" w14:textId="77777777" w:rsidR="00CB71C1" w:rsidRDefault="00CB71C1" w:rsidP="007B1746"/>
    <w:p w14:paraId="103973AC" w14:textId="2B2A1899" w:rsidR="00B4091F" w:rsidRDefault="00B4091F" w:rsidP="007B1746">
      <w:r>
        <w:t>Operations in sets:</w:t>
      </w:r>
    </w:p>
    <w:p w14:paraId="2ACBDBBE" w14:textId="17192D72" w:rsidR="00B4091F" w:rsidRDefault="00B4091F" w:rsidP="007B1746">
      <w:r>
        <w:t>Example 1</w:t>
      </w:r>
    </w:p>
    <w:p w14:paraId="256E2F4A" w14:textId="52390923" w:rsidR="00B4091F" w:rsidRDefault="00B4091F" w:rsidP="007B1746">
      <w:pPr>
        <w:rPr>
          <w:lang w:val="ru-RU"/>
        </w:rPr>
      </w:pPr>
      <w:r w:rsidRPr="00B4091F">
        <w:rPr>
          <w:noProof/>
          <w:lang w:val="ru-RU"/>
        </w:rPr>
        <w:drawing>
          <wp:inline distT="0" distB="0" distL="0" distR="0" wp14:anchorId="71206292" wp14:editId="02727999">
            <wp:extent cx="7144747" cy="5087060"/>
            <wp:effectExtent l="0" t="0" r="0" b="0"/>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a:blip r:embed="rId30"/>
                    <a:stretch>
                      <a:fillRect/>
                    </a:stretch>
                  </pic:blipFill>
                  <pic:spPr>
                    <a:xfrm>
                      <a:off x="0" y="0"/>
                      <a:ext cx="7144747" cy="5087060"/>
                    </a:xfrm>
                    <a:prstGeom prst="rect">
                      <a:avLst/>
                    </a:prstGeom>
                  </pic:spPr>
                </pic:pic>
              </a:graphicData>
            </a:graphic>
          </wp:inline>
        </w:drawing>
      </w:r>
    </w:p>
    <w:p w14:paraId="2ECD410F" w14:textId="61FE5396" w:rsidR="00B4091F" w:rsidRPr="00B4091F" w:rsidRDefault="00B4091F" w:rsidP="007B1746">
      <w: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31"/>
                    <a:stretch>
                      <a:fillRect/>
                    </a:stretch>
                  </pic:blipFill>
                  <pic:spPr>
                    <a:xfrm>
                      <a:off x="0" y="0"/>
                      <a:ext cx="6439799" cy="4096322"/>
                    </a:xfrm>
                    <a:prstGeom prst="rect">
                      <a:avLst/>
                    </a:prstGeom>
                  </pic:spPr>
                </pic:pic>
              </a:graphicData>
            </a:graphic>
          </wp:inline>
        </w:drawing>
      </w:r>
    </w:p>
    <w:p w14:paraId="592EBD17" w14:textId="701EF9DD" w:rsidR="00B4091F" w:rsidRDefault="0066351A" w:rsidP="007B1746">
      <w:r>
        <w:t>Example 3</w:t>
      </w:r>
    </w:p>
    <w:p w14:paraId="00E26F81" w14:textId="6DE26E5E" w:rsidR="0066351A" w:rsidRPr="0066351A" w:rsidRDefault="0066351A" w:rsidP="007B1746">
      <w:r w:rsidRPr="0066351A">
        <w:rPr>
          <w:noProof/>
        </w:rPr>
        <w:lastRenderedPageBreak/>
        <w:drawing>
          <wp:inline distT="0" distB="0" distL="0" distR="0" wp14:anchorId="22B0FFC4" wp14:editId="00DC5422">
            <wp:extent cx="9144000" cy="3982720"/>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a:blip r:embed="rId32"/>
                    <a:stretch>
                      <a:fillRect/>
                    </a:stretch>
                  </pic:blipFill>
                  <pic:spPr>
                    <a:xfrm>
                      <a:off x="0" y="0"/>
                      <a:ext cx="9144000" cy="3982720"/>
                    </a:xfrm>
                    <a:prstGeom prst="rect">
                      <a:avLst/>
                    </a:prstGeom>
                  </pic:spPr>
                </pic:pic>
              </a:graphicData>
            </a:graphic>
          </wp:inline>
        </w:drawing>
      </w:r>
    </w:p>
    <w:p w14:paraId="6E479189" w14:textId="77777777" w:rsidR="00CB71C1" w:rsidRDefault="00CB71C1"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lastRenderedPageBreak/>
        <w:t>Can contain duplicate elements</w:t>
      </w:r>
    </w:p>
    <w:p w14:paraId="470F91C0"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 xml:space="preserve">Can be used in combination with built-in Python functions like </w:t>
      </w:r>
      <w:proofErr w:type="spellStart"/>
      <w:r w:rsidRPr="00CB71C1">
        <w:rPr>
          <w:rFonts w:eastAsia="Times New Roman" w:cstheme="minorHAnsi"/>
        </w:rPr>
        <w:t>len</w:t>
      </w:r>
      <w:proofErr w:type="spellEnd"/>
      <w:r w:rsidRPr="00CB71C1">
        <w:rPr>
          <w:rFonts w:eastAsia="Times New Roman" w:cstheme="minorHAnsi"/>
        </w:rPr>
        <w:t>() and sorted()</w:t>
      </w:r>
    </w:p>
    <w:p w14:paraId="7FEE08F4"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proofErr w:type="spellStart"/>
      <w:r w:rsidRPr="00CB71C1">
        <w:rPr>
          <w:rFonts w:ascii="Courier New" w:eastAsia="Times New Roman" w:hAnsi="Courier New" w:cs="Courier New"/>
        </w:rPr>
        <w:t>todo_list</w:t>
      </w:r>
      <w:proofErr w:type="spellEnd"/>
      <w:r w:rsidRPr="00CB71C1">
        <w:rPr>
          <w:rFonts w:ascii="Courier New" w:eastAsia="Times New Roman" w:hAnsi="Courier New" w:cs="Courier New"/>
        </w:rPr>
        <w:t xml:space="preserve"> = ['shower', 'brush teeth', 'mow lawn', 'eat brains']</w:t>
      </w:r>
    </w:p>
    <w:p w14:paraId="5E1266DB" w14:textId="77777777" w:rsidR="00CB71C1" w:rsidRPr="00CB71C1" w:rsidRDefault="00CB71C1" w:rsidP="00CB71C1">
      <w:pPr>
        <w:numPr>
          <w:ilvl w:val="0"/>
          <w:numId w:val="3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proofErr w:type="spellStart"/>
      <w:r w:rsidRPr="00CB71C1">
        <w:rPr>
          <w:rFonts w:ascii="Courier New" w:eastAsia="Times New Roman" w:hAnsi="Courier New" w:cs="Courier New"/>
        </w:rPr>
        <w:t>unique_words</w:t>
      </w:r>
      <w:proofErr w:type="spellEnd"/>
      <w:r w:rsidRPr="00CB71C1">
        <w:rPr>
          <w:rFonts w:ascii="Courier New" w:eastAsia="Times New Roman" w:hAnsi="Courier New" w:cs="Courier New"/>
        </w:rPr>
        <w:t xml:space="preserve">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33"/>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34"/>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proofErr w:type="spellStart"/>
      <w:r w:rsidRPr="002C7B45">
        <w:rPr>
          <w:rFonts w:cstheme="minorHAnsi"/>
          <w:b/>
          <w:bCs/>
          <w:highlight w:val="yellow"/>
        </w:rPr>
        <w:t>Hashable</w:t>
      </w:r>
      <w:proofErr w:type="spellEnd"/>
      <w:r w:rsidRPr="002C7B45">
        <w:rPr>
          <w:rFonts w:cstheme="minorHAnsi"/>
          <w:b/>
          <w:bCs/>
          <w:highlight w:val="yellow"/>
        </w:rPr>
        <w:t xml:space="preserve"> / non-</w:t>
      </w:r>
      <w:proofErr w:type="spellStart"/>
      <w:r w:rsidRPr="002C7B45">
        <w:rPr>
          <w:rFonts w:cstheme="minorHAnsi"/>
          <w:b/>
          <w:bCs/>
          <w:highlight w:val="yellow"/>
        </w:rPr>
        <w:t>hashable</w:t>
      </w:r>
      <w:proofErr w:type="spellEnd"/>
      <w:r w:rsidRPr="002C7B45">
        <w:rPr>
          <w:rFonts w:cstheme="minorHAnsi"/>
          <w:b/>
          <w:bCs/>
          <w:highlight w:val="yellow"/>
        </w:rPr>
        <w:t xml:space="preserv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 xml:space="preserve">In Python, a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xml:space="preserve">. This means that if tw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 xml:space="preserve">Examples of </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43154B" w:rsidRDefault="00A3702E" w:rsidP="007B1746">
      <w:pPr>
        <w:rPr>
          <w:rFonts w:cstheme="minorHAnsi"/>
          <w:b/>
          <w:bCs/>
          <w:sz w:val="32"/>
          <w:szCs w:val="32"/>
        </w:rPr>
      </w:pPr>
      <w:r w:rsidRPr="0043154B">
        <w:rPr>
          <w:rFonts w:cstheme="minorHAnsi"/>
          <w:b/>
          <w:bCs/>
          <w:sz w:val="32"/>
          <w:szCs w:val="32"/>
          <w:highlight w:val="yellow"/>
        </w:rPr>
        <w:t>DICTIONARY = {</w:t>
      </w:r>
      <w:r w:rsidR="000A4CC1">
        <w:rPr>
          <w:rFonts w:cstheme="minorHAnsi"/>
          <w:b/>
          <w:bCs/>
          <w:sz w:val="32"/>
          <w:szCs w:val="32"/>
          <w:highlight w:val="yellow"/>
        </w:rPr>
        <w:t>‘A’: 1, ‘B’: 2, ‘C’: 3</w:t>
      </w:r>
      <w:r w:rsidRPr="0043154B">
        <w:rPr>
          <w:rFonts w:cstheme="minorHAnsi"/>
          <w:b/>
          <w:bCs/>
          <w:sz w:val="32"/>
          <w:szCs w:val="32"/>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35"/>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36"/>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r w:rsidRPr="00193F46">
        <w:rPr>
          <w:rFonts w:cstheme="minorHAnsi"/>
          <w:color w:val="FFFFFF" w:themeColor="background1"/>
        </w:rPr>
        <w:t xml:space="preserve"> </w:t>
      </w:r>
      <w:r>
        <w:rPr>
          <w:rFonts w:cstheme="minorHAnsi"/>
        </w:rPr>
        <w:t xml:space="preserve">or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proofErr w:type="spellStart"/>
      <w:r w:rsidRPr="00193F46">
        <w:rPr>
          <w:rFonts w:ascii="Courier New" w:hAnsi="Courier New" w:cs="Courier New"/>
          <w:color w:val="FFFFFF" w:themeColor="background1"/>
          <w:highlight w:val="black"/>
        </w:rPr>
        <w:t>dict</w:t>
      </w:r>
      <w:proofErr w:type="spellEnd"/>
      <w:r w:rsidRPr="00193F46">
        <w:rPr>
          <w:rFonts w:ascii="Courier New" w:hAnsi="Courier New" w:cs="Courier New"/>
          <w:color w:val="FFFFFF" w:themeColor="background1"/>
          <w:highlight w:val="black"/>
        </w:rPr>
        <w: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37"/>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9113CB" w:rsidRDefault="009113CB" w:rsidP="007B1746">
      <w:pPr>
        <w:rPr>
          <w:rFonts w:ascii="Courier New" w:hAnsi="Courier New" w:cs="Courier New"/>
          <w:color w:val="FFFFFF" w:themeColor="background1"/>
        </w:rPr>
      </w:pPr>
      <w:proofErr w:type="spellStart"/>
      <w:r w:rsidRPr="009113CB">
        <w:rPr>
          <w:rFonts w:ascii="Courier New" w:hAnsi="Courier New" w:cs="Courier New"/>
          <w:color w:val="FFFFFF" w:themeColor="background1"/>
          <w:highlight w:val="black"/>
        </w:rPr>
        <w:t>Dictionary_name</w:t>
      </w:r>
      <w:proofErr w:type="spellEnd"/>
      <w:r w:rsidRPr="009113CB">
        <w:rPr>
          <w:rFonts w:ascii="Courier New" w:hAnsi="Courier New" w:cs="Courier New"/>
          <w:color w:val="FFFFFF" w:themeColor="background1"/>
          <w:highlight w:val="black"/>
        </w:rPr>
        <w:t xml:space="preserve">[‘new key name’] = </w:t>
      </w:r>
      <w:proofErr w:type="spellStart"/>
      <w:r w:rsidRPr="009113CB">
        <w:rPr>
          <w:rFonts w:ascii="Courier New" w:hAnsi="Courier New" w:cs="Courier New"/>
          <w:color w:val="FFFFFF" w:themeColor="background1"/>
          <w:highlight w:val="black"/>
        </w:rPr>
        <w:t>new_value</w:t>
      </w:r>
      <w:proofErr w:type="spellEnd"/>
    </w:p>
    <w:p w14:paraId="07D6D48E" w14:textId="49552F63" w:rsidR="009113CB" w:rsidRDefault="009113CB" w:rsidP="007B1746">
      <w:pPr>
        <w:rPr>
          <w:rFonts w:cstheme="minorHAnsi"/>
        </w:rPr>
      </w:pPr>
      <w:r w:rsidRPr="009113CB">
        <w:rPr>
          <w:rFonts w:cstheme="minorHAnsi"/>
          <w:noProof/>
        </w:rPr>
        <w:lastRenderedPageBreak/>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38"/>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39"/>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t>Modify a value</w:t>
      </w:r>
    </w:p>
    <w:p w14:paraId="3DA6907B" w14:textId="436C6F46" w:rsidR="00E6728C" w:rsidRDefault="00E6728C" w:rsidP="007B1746">
      <w:pPr>
        <w:rPr>
          <w:rFonts w:cstheme="minorHAnsi"/>
        </w:rPr>
      </w:pPr>
      <w:r w:rsidRPr="00E6728C">
        <w:rPr>
          <w:rFonts w:cstheme="minorHAnsi"/>
          <w:noProof/>
        </w:rPr>
        <w:lastRenderedPageBreak/>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40"/>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743F4370" w14:textId="0377005B" w:rsidR="00D3420A" w:rsidRPr="00D3420A"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41"/>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w:t>
      </w:r>
      <w:proofErr w:type="spellStart"/>
      <w:r w:rsidRPr="00D3420A">
        <w:rPr>
          <w:rFonts w:ascii="Courier New" w:hAnsi="Courier New" w:cs="Courier New"/>
          <w:color w:val="FFFFFF" w:themeColor="background1"/>
          <w:highlight w:val="black"/>
        </w:rPr>
        <w:t>popitem</w:t>
      </w:r>
      <w:proofErr w:type="spellEnd"/>
      <w:r w:rsidRPr="00D3420A">
        <w:rPr>
          <w:rFonts w:ascii="Courier New" w:hAnsi="Courier New" w:cs="Courier New"/>
          <w:color w:val="FFFFFF" w:themeColor="background1"/>
          <w:highlight w:val="black"/>
        </w:rPr>
        <w:t>()</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42"/>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4F8C198E" w14:textId="3376E486" w:rsidR="004338BE" w:rsidRDefault="004338BE" w:rsidP="007B1746">
      <w:pPr>
        <w:rPr>
          <w:rFonts w:cstheme="minorHAnsi"/>
        </w:rPr>
      </w:pPr>
      <w:r w:rsidRPr="004338BE">
        <w:rPr>
          <w:rFonts w:cstheme="minorHAnsi"/>
          <w:noProof/>
        </w:rPr>
        <w:drawing>
          <wp:inline distT="0" distB="0" distL="0" distR="0" wp14:anchorId="7329BDB8" wp14:editId="23604244">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43"/>
                    <a:stretch>
                      <a:fillRect/>
                    </a:stretch>
                  </pic:blipFill>
                  <pic:spPr>
                    <a:xfrm>
                      <a:off x="0" y="0"/>
                      <a:ext cx="2162477" cy="2248214"/>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lastRenderedPageBreak/>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44"/>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45"/>
                    <a:stretch>
                      <a:fillRect/>
                    </a:stretch>
                  </pic:blipFill>
                  <pic:spPr>
                    <a:xfrm>
                      <a:off x="0" y="0"/>
                      <a:ext cx="2572109" cy="2581635"/>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lastRenderedPageBreak/>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46"/>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47"/>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 xml:space="preserve">for key, value in </w:t>
      </w:r>
      <w:proofErr w:type="spellStart"/>
      <w:r w:rsidRPr="001C4B60">
        <w:rPr>
          <w:rFonts w:ascii="Courier New" w:hAnsi="Courier New" w:cs="Courier New"/>
          <w:color w:val="FFFFFF" w:themeColor="background1"/>
          <w:highlight w:val="black"/>
        </w:rPr>
        <w:t>my_dict</w:t>
      </w:r>
      <w:proofErr w:type="spellEnd"/>
      <w:r w:rsidRPr="001C4B60">
        <w:rPr>
          <w:rFonts w:ascii="Courier New" w:hAnsi="Courier New" w:cs="Courier New"/>
          <w:color w:val="FFFFFF" w:themeColor="background1"/>
          <w:highlight w:val="black"/>
        </w:rPr>
        <w: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r w:rsidRPr="001C4B60">
        <w:rPr>
          <w:rFonts w:ascii="Courier New" w:hAnsi="Courier New" w:cs="Courier New"/>
          <w:color w:val="FFFFFF" w:themeColor="background1"/>
          <w:highlight w:val="black"/>
        </w:rPr>
        <w:t>my_dict</w:t>
      </w:r>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48"/>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49"/>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lastRenderedPageBreak/>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50"/>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51"/>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52"/>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53"/>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54"/>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55"/>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56"/>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33059EC" w14:textId="1F6ACF04" w:rsidR="00DD03B3" w:rsidRPr="00DD03B3" w:rsidRDefault="00DD03B3" w:rsidP="007B1746">
      <w:pPr>
        <w:rPr>
          <w:rFonts w:cstheme="minorHAnsi"/>
          <w:b/>
          <w:bCs/>
        </w:rPr>
      </w:pPr>
      <w:proofErr w:type="spellStart"/>
      <w:r w:rsidRPr="00DD03B3">
        <w:rPr>
          <w:rFonts w:cstheme="minorHAnsi"/>
          <w:b/>
          <w:bCs/>
          <w:highlight w:val="yellow"/>
        </w:rPr>
        <w:t>FrozenSets</w:t>
      </w:r>
      <w:proofErr w:type="spellEnd"/>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57"/>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59"/>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60"/>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61"/>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62"/>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proofErr w:type="spellStart"/>
      <w:r w:rsidRPr="006E349C">
        <w:rPr>
          <w:i/>
          <w:iCs/>
        </w:rPr>
        <w:t>appendleft</w:t>
      </w:r>
      <w:proofErr w:type="spellEnd"/>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63"/>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proofErr w:type="spellStart"/>
      <w:r w:rsidRPr="006E349C">
        <w:rPr>
          <w:i/>
          <w:iCs/>
        </w:rPr>
        <w:t>popleft</w:t>
      </w:r>
      <w:proofErr w:type="spellEnd"/>
      <w:r w:rsidRPr="006E349C">
        <w:rPr>
          <w:i/>
          <w:iCs/>
        </w:rPr>
        <w: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64"/>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4B1A6F10" w:rsidR="003E30B2" w:rsidRPr="003E30B2" w:rsidRDefault="003E30B2" w:rsidP="0067168A">
      <w:r>
        <w:t>%</w:t>
      </w:r>
      <w:r>
        <w:tab/>
      </w:r>
      <w:hyperlink r:id="rId65" w:history="1">
        <w:r w:rsidRPr="003E30B2">
          <w:rPr>
            <w:rStyle w:val="Hyperlink"/>
          </w:rPr>
          <w:t>modulo operator</w:t>
        </w:r>
      </w:hyperlink>
      <w:r>
        <w:t xml:space="preserve"> used to check if a number is </w:t>
      </w:r>
      <w:r>
        <w:rPr>
          <w:lang w:val="ru-RU"/>
        </w:rPr>
        <w:t>чётный</w:t>
      </w:r>
      <w:r>
        <w:t>/</w:t>
      </w:r>
      <w:r>
        <w:rPr>
          <w:lang w:val="ru-RU"/>
        </w:rPr>
        <w:t>нечётный</w:t>
      </w:r>
      <w:r w:rsidRPr="003E30B2">
        <w:t xml:space="preserve">  (</w:t>
      </w:r>
      <w:r>
        <w:t>even/uneven number)</w:t>
      </w:r>
    </w:p>
    <w:p w14:paraId="49CC919A" w14:textId="15505AEE"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66"/>
                    <a:stretch>
                      <a:fillRect/>
                    </a:stretch>
                  </pic:blipFill>
                  <pic:spPr>
                    <a:xfrm>
                      <a:off x="0" y="0"/>
                      <a:ext cx="2564724" cy="1418514"/>
                    </a:xfrm>
                    <a:prstGeom prst="rect">
                      <a:avLst/>
                    </a:prstGeom>
                  </pic:spPr>
                </pic:pic>
              </a:graphicData>
            </a:graphic>
          </wp:inline>
        </w:drawing>
      </w:r>
      <w:r w:rsidRPr="00217F20">
        <w:rPr>
          <w:lang w:val="ru-RU"/>
        </w:rPr>
        <w:t xml:space="preserve"> </w:t>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67" w:history="1">
        <w:proofErr w:type="spellStart"/>
        <w:r w:rsidRPr="00991861">
          <w:rPr>
            <w:rStyle w:val="Hyperlink"/>
            <w:lang w:val="ru-RU"/>
          </w:rPr>
          <w:t>bitwise</w:t>
        </w:r>
        <w:proofErr w:type="spellEnd"/>
        <w:r w:rsidRPr="00991861">
          <w:rPr>
            <w:rStyle w:val="Hyperlink"/>
            <w:lang w:val="ru-RU"/>
          </w:rPr>
          <w:t xml:space="preserve"> </w:t>
        </w:r>
        <w:proofErr w:type="spellStart"/>
        <w:r w:rsidRPr="00991861">
          <w:rPr>
            <w:rStyle w:val="Hyperlink"/>
            <w:lang w:val="ru-RU"/>
          </w:rPr>
          <w:t>operator</w:t>
        </w:r>
        <w:proofErr w:type="spellEnd"/>
      </w:hyperlink>
      <w:r w:rsidRPr="00991861">
        <w:rPr>
          <w:lang w:val="ru-RU"/>
        </w:rPr>
        <w:t xml:space="preserve"> </w:t>
      </w:r>
      <w:proofErr w:type="spellStart"/>
      <w:r w:rsidRPr="00991861">
        <w:rPr>
          <w:lang w:val="ru-RU"/>
        </w:rPr>
        <w:t>called</w:t>
      </w:r>
      <w:proofErr w:type="spellEnd"/>
      <w:r w:rsidRPr="00991861">
        <w:rPr>
          <w:lang w:val="ru-RU"/>
        </w:rPr>
        <w:t xml:space="preserve">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68"/>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69"/>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70"/>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71"/>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72"/>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73"/>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74"/>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75"/>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78"/>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 xml:space="preserve">Sometimes people think that doing </w:t>
      </w:r>
      <w:proofErr w:type="spellStart"/>
      <w:r w:rsidRPr="00E062E7">
        <w:t>func</w:t>
      </w:r>
      <w:proofErr w:type="spellEnd"/>
      <w:r w:rsidRPr="00E062E7">
        <w:t xml:space="preserve"> = print('hello') means that Python is going to print hello every time we type </w:t>
      </w:r>
      <w:proofErr w:type="spellStart"/>
      <w:r w:rsidRPr="00E062E7">
        <w:t>func</w:t>
      </w:r>
      <w:proofErr w:type="spellEnd"/>
      <w:r w:rsidRPr="00E062E7">
        <w:t xml:space="preserve">. But this is not correct! print('hello') runs print right away, and if we type </w:t>
      </w:r>
      <w:proofErr w:type="spellStart"/>
      <w:r w:rsidRPr="00E062E7">
        <w:t>func</w:t>
      </w:r>
      <w:proofErr w:type="spellEnd"/>
      <w:r w:rsidRPr="00E062E7">
        <w:t xml:space="preserve">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09CE9C9F" w14:textId="3DDBCD3D" w:rsidR="00BA0177" w:rsidRPr="00BA0177" w:rsidRDefault="00BA0177" w:rsidP="007B1746">
      <w:pPr>
        <w:rPr>
          <w:b/>
          <w:bCs/>
        </w:rPr>
      </w:pPr>
      <w:r w:rsidRPr="00BA0177">
        <w:rPr>
          <w:b/>
          <w:bCs/>
          <w:highlight w:val="yellow"/>
        </w:rPr>
        <w:t>Python functions</w:t>
      </w:r>
    </w:p>
    <w:p w14:paraId="028A6B31" w14:textId="1633CD8E" w:rsidR="00BA0177" w:rsidRDefault="00BA0177" w:rsidP="007B1746">
      <w:r>
        <w:t>Print()</w:t>
      </w:r>
      <w:r>
        <w:tab/>
      </w:r>
      <w:r>
        <w:tab/>
      </w:r>
      <w:r>
        <w:tab/>
        <w:t>Like print(‘hello’) → hello</w:t>
      </w:r>
    </w:p>
    <w:p w14:paraId="23A284FC" w14:textId="72393176" w:rsidR="00BA0177" w:rsidRDefault="00BA0177" w:rsidP="007B1746">
      <w:r>
        <w:t>Input()</w:t>
      </w:r>
      <w:r>
        <w:tab/>
      </w:r>
      <w:r>
        <w:tab/>
      </w:r>
      <w:r>
        <w:tab/>
        <w:t xml:space="preserve">Like input(‘Enter something:’) → Enter something ____ input line. If you assign input to something like </w:t>
      </w:r>
      <w:proofErr w:type="spellStart"/>
      <w:r>
        <w:t>abc</w:t>
      </w:r>
      <w:proofErr w:type="spellEnd"/>
      <w:r>
        <w:t xml:space="preserve"> = input(‘enter:’) and then write a text in the input line like </w:t>
      </w:r>
      <w:proofErr w:type="spellStart"/>
      <w:r>
        <w:t>texttext</w:t>
      </w:r>
      <w:proofErr w:type="spellEnd"/>
      <w:r>
        <w:t xml:space="preserve">, when you run </w:t>
      </w:r>
      <w:proofErr w:type="spellStart"/>
      <w:r>
        <w:t>abc</w:t>
      </w:r>
      <w:proofErr w:type="spellEnd"/>
      <w:r>
        <w:t xml:space="preserve"> you will get ‘</w:t>
      </w:r>
      <w:proofErr w:type="spellStart"/>
      <w:r>
        <w:t>texttext</w:t>
      </w:r>
      <w:proofErr w:type="spellEnd"/>
      <w:r>
        <w:t>’</w:t>
      </w:r>
    </w:p>
    <w:p w14:paraId="1364015C" w14:textId="0DD48F3E" w:rsidR="00BA0177" w:rsidRDefault="00E018E9" w:rsidP="007B1746">
      <w:r w:rsidRPr="00E018E9">
        <w:rPr>
          <w:noProof/>
        </w:rPr>
        <w:drawing>
          <wp:inline distT="0" distB="0" distL="0" distR="0" wp14:anchorId="5DF6386A" wp14:editId="49DF1279">
            <wp:extent cx="2534004" cy="1247949"/>
            <wp:effectExtent l="0" t="0" r="0" b="9525"/>
            <wp:docPr id="140" name="Picture 1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application&#10;&#10;Description automatically generated"/>
                    <pic:cNvPicPr/>
                  </pic:nvPicPr>
                  <pic:blipFill>
                    <a:blip r:embed="rId80"/>
                    <a:stretch>
                      <a:fillRect/>
                    </a:stretch>
                  </pic:blipFill>
                  <pic:spPr>
                    <a:xfrm>
                      <a:off x="0" y="0"/>
                      <a:ext cx="2534004" cy="1247949"/>
                    </a:xfrm>
                    <a:prstGeom prst="rect">
                      <a:avLst/>
                    </a:prstGeom>
                  </pic:spPr>
                </pic:pic>
              </a:graphicData>
            </a:graphic>
          </wp:inline>
        </w:drawing>
      </w:r>
    </w:p>
    <w:p w14:paraId="2DBB9DA5" w14:textId="77777777" w:rsidR="00BA0177" w:rsidRDefault="00BA0177"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lastRenderedPageBreak/>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81"/>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83"/>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3B1E4DAE" w:rsidR="000C3893" w:rsidRPr="000C3893" w:rsidRDefault="000C3893" w:rsidP="007B1746">
      <w:pPr>
        <w:rPr>
          <w:b/>
          <w:bCs/>
        </w:rPr>
      </w:pPr>
      <w:r w:rsidRPr="000C3893">
        <w:rPr>
          <w:b/>
          <w:bCs/>
          <w:highlight w:val="yellow"/>
        </w:rPr>
        <w:t>Math module functions</w:t>
      </w:r>
    </w:p>
    <w:p w14:paraId="7AB121A7" w14:textId="3117C9FF" w:rsidR="000C3893" w:rsidRDefault="000C3893" w:rsidP="007B1746">
      <w:r>
        <w:lastRenderedPageBreak/>
        <w:t>Math.log()</w:t>
      </w:r>
      <w:r>
        <w:tab/>
      </w:r>
      <w:r>
        <w:tab/>
        <w:t>compute logarithms</w:t>
      </w:r>
    </w:p>
    <w:p w14:paraId="3296F3B8" w14:textId="145383AB" w:rsidR="000C3893" w:rsidRDefault="000C3893" w:rsidP="007B1746">
      <w:proofErr w:type="spellStart"/>
      <w:r>
        <w:t>Math.sin</w:t>
      </w:r>
      <w:proofErr w:type="spellEnd"/>
      <w:r>
        <w:t>()</w:t>
      </w:r>
      <w:r>
        <w:tab/>
      </w:r>
      <w:r>
        <w:tab/>
        <w:t>get the sinus, also .cos, .tan etc.</w:t>
      </w:r>
    </w:p>
    <w:p w14:paraId="256E4D7E" w14:textId="77777777" w:rsidR="000C3893" w:rsidRDefault="000C3893" w:rsidP="007B1746">
      <w:proofErr w:type="spellStart"/>
      <w:r>
        <w:t>Math.pi</w:t>
      </w:r>
      <w:proofErr w:type="spellEnd"/>
      <w:r>
        <w:tab/>
      </w:r>
      <w:r>
        <w:tab/>
      </w:r>
      <w:r>
        <w:tab/>
        <w:t xml:space="preserve">gets the </w:t>
      </w:r>
      <w:r w:rsidRPr="000C3893">
        <w:t>π</w:t>
      </w:r>
      <w:r>
        <w:t xml:space="preserve"> value / pi value</w:t>
      </w:r>
    </w:p>
    <w:p w14:paraId="141CE921" w14:textId="77777777" w:rsidR="00BA0177" w:rsidRDefault="000C3893" w:rsidP="007B1746">
      <w:proofErr w:type="spellStart"/>
      <w:r>
        <w:t>Math.sqrt</w:t>
      </w:r>
      <w:proofErr w:type="spellEnd"/>
      <w:r>
        <w:t>()</w:t>
      </w:r>
      <w:r>
        <w:tab/>
      </w:r>
      <w:r>
        <w:tab/>
        <w:t xml:space="preserve">get the square root of a number like </w:t>
      </w:r>
      <w:proofErr w:type="spellStart"/>
      <w:r>
        <w:t>math.sqrt</w:t>
      </w:r>
      <w:proofErr w:type="spellEnd"/>
      <w:r>
        <w:t>(16) = 4.0</w:t>
      </w:r>
    </w:p>
    <w:p w14:paraId="2E555445" w14:textId="07297569" w:rsidR="00E018E9" w:rsidRDefault="00E018E9" w:rsidP="007B1746">
      <w:proofErr w:type="spellStart"/>
      <w:r>
        <w:t>Math.exp</w:t>
      </w:r>
      <w:proofErr w:type="spellEnd"/>
      <w:r>
        <w:tab/>
      </w:r>
      <w:r>
        <w:tab/>
        <w:t>?</w:t>
      </w:r>
    </w:p>
    <w:p w14:paraId="70AC64F4" w14:textId="5514A579" w:rsidR="000C3893" w:rsidRDefault="000C3893" w:rsidP="007B1746">
      <w:r>
        <w:t xml:space="preserve"> </w:t>
      </w:r>
    </w:p>
    <w:p w14:paraId="1DA77B5B" w14:textId="77777777" w:rsidR="000C3893" w:rsidRDefault="000C3893"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w:t>
      </w:r>
      <w:proofErr w:type="spellStart"/>
      <w:r w:rsidRPr="00185842">
        <w:rPr>
          <w:i/>
          <w:iCs/>
        </w:rPr>
        <w:t>dadw</w:t>
      </w:r>
      <w:proofErr w:type="spellEnd"/>
      <w:r w:rsidRPr="00185842">
        <w:rPr>
          <w:i/>
          <w:iCs/>
        </w:rPr>
        <w:t>’)</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84"/>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85"/>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lastRenderedPageBreak/>
        <w:t>Same code (last is the best):</w:t>
      </w:r>
    </w:p>
    <w:p w14:paraId="15213053" w14:textId="291EF210" w:rsidR="00CB5D49" w:rsidRDefault="00CB5D49" w:rsidP="007B1746">
      <w:r w:rsidRPr="00CB5D49">
        <w:rPr>
          <w:noProof/>
        </w:rPr>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86"/>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87"/>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88"/>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89"/>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90"/>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lastRenderedPageBreak/>
        <w:t>Make a space between two values:</w:t>
      </w:r>
    </w:p>
    <w:p w14:paraId="72713381" w14:textId="5DE83439" w:rsidR="009C188C" w:rsidRDefault="009C188C" w:rsidP="007B1746">
      <w:r w:rsidRPr="009C188C">
        <w:rPr>
          <w:noProof/>
        </w:rPr>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92"/>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93"/>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94"/>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95"/>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97"/>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98"/>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 xml:space="preserve">If you have multiple arguments like def </w:t>
      </w:r>
      <w:proofErr w:type="spellStart"/>
      <w:r>
        <w:t>thank_you</w:t>
      </w:r>
      <w:proofErr w:type="spellEnd"/>
      <w:r>
        <w:t xml:space="preserve">(name, surname) you don’t need to input your arguments like </w:t>
      </w:r>
      <w:proofErr w:type="spellStart"/>
      <w:r>
        <w:t>thank_you</w:t>
      </w:r>
      <w:proofErr w:type="spellEnd"/>
      <w:r>
        <w:t xml:space="preserve">(‘John’, ‘Smit’). This will also work: </w:t>
      </w:r>
      <w:proofErr w:type="spellStart"/>
      <w:r>
        <w:t>thank_you</w:t>
      </w:r>
      <w:proofErr w:type="spellEnd"/>
      <w:r>
        <w:t>(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00"/>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01"/>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proofErr w:type="spellStart"/>
      <w:r w:rsidR="00FA153D" w:rsidRPr="00FA153D">
        <w:rPr>
          <w:b/>
          <w:bCs/>
          <w:sz w:val="28"/>
          <w:szCs w:val="28"/>
          <w:highlight w:val="yellow"/>
        </w:rPr>
        <w:t>VSCode</w:t>
      </w:r>
      <w:proofErr w:type="spellEnd"/>
      <w:r w:rsidR="00FA153D" w:rsidRPr="00FA153D">
        <w:rPr>
          <w:b/>
          <w:bCs/>
          <w:sz w:val="28"/>
          <w:szCs w:val="28"/>
          <w:highlight w:val="yellow"/>
        </w:rPr>
        <w:t xml:space="preserv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rsidP="00A77FBF">
      <w:pPr>
        <w:pStyle w:val="ListParagraph"/>
        <w:numPr>
          <w:ilvl w:val="0"/>
          <w:numId w:val="3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rsidP="00A77FBF">
      <w:pPr>
        <w:pStyle w:val="ListParagraph"/>
        <w:numPr>
          <w:ilvl w:val="1"/>
          <w:numId w:val="32"/>
        </w:numPr>
      </w:pPr>
      <w:r>
        <w:t>list</w:t>
      </w:r>
    </w:p>
    <w:p w14:paraId="6625FF6B" w14:textId="32068094" w:rsidR="00A77FBF" w:rsidRDefault="00A77FBF" w:rsidP="00A77FBF">
      <w:pPr>
        <w:pStyle w:val="ListParagraph"/>
        <w:numPr>
          <w:ilvl w:val="1"/>
          <w:numId w:val="32"/>
        </w:numPr>
      </w:pPr>
      <w:r>
        <w:t>tuple</w:t>
      </w:r>
    </w:p>
    <w:p w14:paraId="1BFFDA38" w14:textId="39A54378" w:rsidR="00A77FBF" w:rsidRDefault="00A77FBF" w:rsidP="00A77FBF">
      <w:pPr>
        <w:pStyle w:val="ListParagraph"/>
        <w:numPr>
          <w:ilvl w:val="1"/>
          <w:numId w:val="32"/>
        </w:numPr>
      </w:pPr>
      <w:proofErr w:type="spellStart"/>
      <w:r>
        <w:t>collections.deque</w:t>
      </w:r>
      <w:proofErr w:type="spellEnd"/>
    </w:p>
    <w:p w14:paraId="62A317E7" w14:textId="5C2A29E1" w:rsidR="00A77FBF" w:rsidRDefault="00A77FBF" w:rsidP="00A77FBF">
      <w:pPr>
        <w:pStyle w:val="ListParagraph"/>
        <w:numPr>
          <w:ilvl w:val="0"/>
          <w:numId w:val="3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rsidP="00A77FBF">
      <w:pPr>
        <w:pStyle w:val="ListParagraph"/>
        <w:numPr>
          <w:ilvl w:val="1"/>
          <w:numId w:val="32"/>
        </w:numPr>
      </w:pPr>
      <w:r>
        <w:lastRenderedPageBreak/>
        <w:t>str</w:t>
      </w:r>
    </w:p>
    <w:p w14:paraId="5FD58C3E" w14:textId="199CEB83" w:rsidR="00A77FBF" w:rsidRDefault="00A77FBF" w:rsidP="00A77FBF">
      <w:pPr>
        <w:pStyle w:val="ListParagraph"/>
        <w:numPr>
          <w:ilvl w:val="1"/>
          <w:numId w:val="32"/>
        </w:numPr>
      </w:pPr>
      <w:r>
        <w:t>bytes</w:t>
      </w:r>
    </w:p>
    <w:p w14:paraId="464E05F7" w14:textId="0FA3A4E2" w:rsidR="00A77FBF" w:rsidRDefault="00A77FBF" w:rsidP="00A77FBF">
      <w:pPr>
        <w:pStyle w:val="ListParagraph"/>
        <w:numPr>
          <w:ilvl w:val="1"/>
          <w:numId w:val="32"/>
        </w:numPr>
      </w:pPr>
      <w:proofErr w:type="spellStart"/>
      <w:r>
        <w:t>bytearray</w:t>
      </w:r>
      <w:proofErr w:type="spellEnd"/>
    </w:p>
    <w:p w14:paraId="1DFC1372" w14:textId="57B6355A" w:rsidR="00A77FBF" w:rsidRDefault="00A77FBF" w:rsidP="00A77FBF">
      <w:pPr>
        <w:pStyle w:val="ListParagraph"/>
        <w:numPr>
          <w:ilvl w:val="1"/>
          <w:numId w:val="32"/>
        </w:numPr>
      </w:pPr>
      <w:proofErr w:type="spellStart"/>
      <w:r>
        <w:t>memoryview</w:t>
      </w:r>
      <w:proofErr w:type="spellEnd"/>
    </w:p>
    <w:p w14:paraId="463A9697" w14:textId="563EA5A9" w:rsidR="00A77FBF" w:rsidRDefault="00A77FBF" w:rsidP="00A77FBF">
      <w:pPr>
        <w:pStyle w:val="ListParagraph"/>
        <w:numPr>
          <w:ilvl w:val="1"/>
          <w:numId w:val="32"/>
        </w:numPr>
      </w:pPr>
      <w:proofErr w:type="spellStart"/>
      <w:r>
        <w:t>array.array</w:t>
      </w:r>
      <w:proofErr w:type="spellEnd"/>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rsidP="001918AE">
      <w:pPr>
        <w:pStyle w:val="ListParagraph"/>
        <w:numPr>
          <w:ilvl w:val="0"/>
          <w:numId w:val="32"/>
        </w:numPr>
      </w:pPr>
      <w:r w:rsidRPr="00836521">
        <w:rPr>
          <w:b/>
          <w:bCs/>
        </w:rPr>
        <w:t>Mutable</w:t>
      </w:r>
      <w:r>
        <w:t xml:space="preserve"> sequences:</w:t>
      </w:r>
    </w:p>
    <w:p w14:paraId="1A53A0D7" w14:textId="67976E53" w:rsidR="001918AE" w:rsidRDefault="001918AE" w:rsidP="001918AE">
      <w:pPr>
        <w:pStyle w:val="ListParagraph"/>
        <w:numPr>
          <w:ilvl w:val="1"/>
          <w:numId w:val="32"/>
        </w:numPr>
      </w:pPr>
      <w:r>
        <w:t>list</w:t>
      </w:r>
    </w:p>
    <w:p w14:paraId="2AC50931" w14:textId="31E5D618" w:rsidR="001918AE" w:rsidRDefault="001918AE" w:rsidP="001918AE">
      <w:pPr>
        <w:pStyle w:val="ListParagraph"/>
        <w:numPr>
          <w:ilvl w:val="1"/>
          <w:numId w:val="32"/>
        </w:numPr>
      </w:pPr>
      <w:proofErr w:type="spellStart"/>
      <w:r>
        <w:t>bytearray</w:t>
      </w:r>
      <w:proofErr w:type="spellEnd"/>
    </w:p>
    <w:p w14:paraId="504A16A3" w14:textId="238568AD" w:rsidR="001918AE" w:rsidRDefault="001918AE" w:rsidP="001918AE">
      <w:pPr>
        <w:pStyle w:val="ListParagraph"/>
        <w:numPr>
          <w:ilvl w:val="1"/>
          <w:numId w:val="32"/>
        </w:numPr>
      </w:pPr>
      <w:proofErr w:type="spellStart"/>
      <w:r>
        <w:t>array.array</w:t>
      </w:r>
      <w:proofErr w:type="spellEnd"/>
    </w:p>
    <w:p w14:paraId="0E418EFF" w14:textId="09C3A2C2" w:rsidR="001918AE" w:rsidRDefault="001918AE" w:rsidP="001918AE">
      <w:pPr>
        <w:pStyle w:val="ListParagraph"/>
        <w:numPr>
          <w:ilvl w:val="1"/>
          <w:numId w:val="32"/>
        </w:numPr>
      </w:pPr>
      <w:proofErr w:type="spellStart"/>
      <w:r>
        <w:t>collections.deque</w:t>
      </w:r>
      <w:proofErr w:type="spellEnd"/>
    </w:p>
    <w:p w14:paraId="337F1B10" w14:textId="5E310BED" w:rsidR="001918AE" w:rsidRDefault="001918AE" w:rsidP="001918AE">
      <w:pPr>
        <w:pStyle w:val="ListParagraph"/>
        <w:numPr>
          <w:ilvl w:val="1"/>
          <w:numId w:val="32"/>
        </w:numPr>
      </w:pPr>
      <w:proofErr w:type="spellStart"/>
      <w:r>
        <w:t>memoryview</w:t>
      </w:r>
      <w:proofErr w:type="spellEnd"/>
    </w:p>
    <w:p w14:paraId="49870984" w14:textId="736059C2" w:rsidR="001918AE" w:rsidRDefault="001918AE" w:rsidP="001918AE">
      <w:pPr>
        <w:pStyle w:val="ListParagraph"/>
        <w:numPr>
          <w:ilvl w:val="0"/>
          <w:numId w:val="32"/>
        </w:numPr>
      </w:pPr>
      <w:r w:rsidRPr="00836521">
        <w:rPr>
          <w:b/>
          <w:bCs/>
        </w:rPr>
        <w:t>Immutable</w:t>
      </w:r>
      <w:r>
        <w:t xml:space="preserve"> sequences:</w:t>
      </w:r>
    </w:p>
    <w:p w14:paraId="5393D3A2" w14:textId="55E20C64" w:rsidR="001918AE" w:rsidRDefault="001918AE" w:rsidP="001918AE">
      <w:pPr>
        <w:pStyle w:val="ListParagraph"/>
        <w:numPr>
          <w:ilvl w:val="1"/>
          <w:numId w:val="32"/>
        </w:numPr>
      </w:pPr>
      <w:r>
        <w:t>tuple</w:t>
      </w:r>
    </w:p>
    <w:p w14:paraId="6B9AF42E" w14:textId="02A46D37" w:rsidR="001918AE" w:rsidRDefault="001918AE" w:rsidP="001918AE">
      <w:pPr>
        <w:pStyle w:val="ListParagraph"/>
        <w:numPr>
          <w:ilvl w:val="1"/>
          <w:numId w:val="32"/>
        </w:numPr>
      </w:pPr>
      <w:r>
        <w:t>str</w:t>
      </w:r>
    </w:p>
    <w:p w14:paraId="4F0B1B2E" w14:textId="243E362D" w:rsidR="001918AE" w:rsidRDefault="001918AE" w:rsidP="001918AE">
      <w:pPr>
        <w:pStyle w:val="ListParagraph"/>
        <w:numPr>
          <w:ilvl w:val="1"/>
          <w:numId w:val="3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Pr>
          <w:i/>
          <w:iCs/>
        </w:rPr>
        <w:t>while</w:t>
      </w:r>
      <w:r>
        <w:t xml:space="preserve"> loops are permitted, but the </w:t>
      </w:r>
      <w:r>
        <w:rPr>
          <w:i/>
          <w:iCs/>
        </w:rPr>
        <w:t>for</w:t>
      </w:r>
      <w:r>
        <w:t xml:space="preserve"> loop is the one you’ll see and use most of the time.</w:t>
      </w:r>
      <w:r w:rsidR="003D361D">
        <w:t xml:space="preserve"> S</w:t>
      </w:r>
      <w:r w:rsidR="003D361D" w:rsidRPr="003D361D">
        <w:t xml:space="preserve">trings and lists are </w:t>
      </w:r>
      <w:proofErr w:type="spellStart"/>
      <w:r w:rsidR="003D361D" w:rsidRPr="003D361D">
        <w:t>iterable</w:t>
      </w:r>
      <w:proofErr w:type="spellEnd"/>
      <w:r w:rsidR="003D361D" w:rsidRPr="003D361D">
        <w:t>,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05"/>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08"/>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3705B12F" w:rsidR="00827153" w:rsidRDefault="00827153" w:rsidP="007B1746">
      <w:r w:rsidRPr="00827153">
        <w:rPr>
          <w:b/>
          <w:bCs/>
        </w:rPr>
        <w:t>Break</w:t>
      </w:r>
      <w:r>
        <w:t xml:space="preserve"> and </w:t>
      </w:r>
      <w:r w:rsidRPr="00827153">
        <w:rPr>
          <w:b/>
          <w:bCs/>
        </w:rPr>
        <w:t>continue</w:t>
      </w:r>
      <w:r>
        <w:t xml:space="preserve"> keywords in a </w:t>
      </w:r>
      <w:r w:rsidRPr="00827153">
        <w:rPr>
          <w:i/>
          <w:iCs/>
        </w:rPr>
        <w:t>for</w:t>
      </w:r>
      <w:r>
        <w:t xml:space="preserve"> loop:</w:t>
      </w:r>
    </w:p>
    <w:p w14:paraId="58F40BDF" w14:textId="04D0E8AA" w:rsidR="00827153" w:rsidRDefault="00827153" w:rsidP="007B1746">
      <w:r w:rsidRPr="00827153">
        <w:rPr>
          <w:noProof/>
        </w:rPr>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11"/>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12"/>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lastRenderedPageBreak/>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13"/>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w:t>
      </w:r>
      <w:proofErr w:type="spellStart"/>
      <w:r>
        <w:t>i</w:t>
      </w:r>
      <w:proofErr w:type="spellEnd"/>
      <w:r>
        <w:t>)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925112" cy="1476581"/>
                    </a:xfrm>
                    <a:prstGeom prst="rect">
                      <a:avLst/>
                    </a:prstGeom>
                  </pic:spPr>
                </pic:pic>
              </a:graphicData>
            </a:graphic>
          </wp:inline>
        </w:drawing>
      </w:r>
    </w:p>
    <w:p w14:paraId="0BE41F11" w14:textId="77777777" w:rsidR="00C55471" w:rsidRDefault="00C55471"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proofErr w:type="spellStart"/>
      <w:r w:rsidRPr="00C55471">
        <w:rPr>
          <w:i/>
          <w:iCs/>
        </w:rPr>
        <w:t>first_batch</w:t>
      </w:r>
      <w:proofErr w:type="spellEnd"/>
      <w:r w:rsidRPr="00C55471">
        <w:rPr>
          <w:i/>
          <w:iCs/>
        </w:rPr>
        <w:t xml:space="preserve"> = usernames[0:3]</w:t>
      </w:r>
      <w:r>
        <w:t xml:space="preserve"> row that selects only the first 3 items in the list:</w:t>
      </w:r>
    </w:p>
    <w:p w14:paraId="56E5F514" w14:textId="5BDEE27F" w:rsidR="00C55471" w:rsidRDefault="00C55471" w:rsidP="007B1746">
      <w:r w:rsidRPr="00C55471">
        <w:rPr>
          <w:noProof/>
        </w:rPr>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15"/>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w:t>
      </w:r>
      <w:proofErr w:type="spellStart"/>
      <w:r w:rsidRPr="004C7B77">
        <w:rPr>
          <w:rFonts w:ascii="Courier New" w:hAnsi="Courier New" w:cs="Courier New"/>
          <w:color w:val="FFFFFF" w:themeColor="background1"/>
          <w:highlight w:val="black"/>
        </w:rPr>
        <w:t>iterable</w:t>
      </w:r>
      <w:proofErr w:type="spellEnd"/>
      <w:r w:rsidRPr="004C7B77">
        <w:rPr>
          <w:rFonts w:ascii="Courier New" w:hAnsi="Courier New" w:cs="Courier New"/>
          <w:color w:val="FFFFFF" w:themeColor="background1"/>
          <w:highlight w:val="black"/>
        </w:rPr>
        <w:t>)</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keys</w:t>
      </w:r>
      <w:proofErr w:type="spellEnd"/>
      <w:r w:rsidRPr="004C7B77">
        <w:rPr>
          <w:rFonts w:ascii="Courier New" w:hAnsi="Courier New" w:cs="Courier New"/>
          <w:color w:val="FFFFFF" w:themeColor="background1"/>
          <w:highlight w:val="black"/>
        </w:rPr>
        <w:t>()</w:t>
      </w:r>
    </w:p>
    <w:p w14:paraId="3792DD9D" w14:textId="4BB175EF"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values</w:t>
      </w:r>
      <w:proofErr w:type="spellEnd"/>
      <w:r w:rsidRPr="004C7B77">
        <w:rPr>
          <w:rFonts w:ascii="Courier New" w:hAnsi="Courier New" w:cs="Courier New"/>
          <w:color w:val="FFFFFF" w:themeColor="background1"/>
          <w:highlight w:val="black"/>
        </w:rPr>
        <w:t>()</w:t>
      </w:r>
    </w:p>
    <w:p w14:paraId="5B74B3B2" w14:textId="355113E5" w:rsidR="004C7B77" w:rsidRPr="004C7B77" w:rsidRDefault="004C7B77" w:rsidP="004C7B77">
      <w:pPr>
        <w:rPr>
          <w:rFonts w:ascii="Courier New" w:hAnsi="Courier New" w:cs="Courier New"/>
          <w:color w:val="FFFFFF" w:themeColor="background1"/>
        </w:rPr>
      </w:pPr>
      <w:proofErr w:type="spellStart"/>
      <w:r w:rsidRPr="004C7B77">
        <w:rPr>
          <w:rFonts w:ascii="Courier New" w:hAnsi="Courier New" w:cs="Courier New"/>
          <w:color w:val="FFFFFF" w:themeColor="background1"/>
          <w:highlight w:val="black"/>
        </w:rPr>
        <w:t>dictionary.items</w:t>
      </w:r>
      <w:proofErr w:type="spellEnd"/>
      <w:r w:rsidRPr="004C7B77">
        <w:rPr>
          <w:rFonts w:ascii="Courier New" w:hAnsi="Courier New" w:cs="Courier New"/>
          <w:color w:val="FFFFFF" w:themeColor="background1"/>
          <w:highlight w:val="black"/>
        </w:rPr>
        <w:t>()</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16"/>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09022E2F" w14:textId="77777777" w:rsidR="004C7B77" w:rsidRDefault="004C7B77"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lastRenderedPageBreak/>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117"/>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118"/>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119"/>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lastRenderedPageBreak/>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55"/>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lastRenderedPageBreak/>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lastRenderedPageBreak/>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lastRenderedPageBreak/>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lastRenderedPageBreak/>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lastRenderedPageBreak/>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128"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proofErr w:type="spellStart"/>
      <w:r>
        <w:t>df</w:t>
      </w:r>
      <w:proofErr w:type="spellEnd"/>
      <w:r>
        <w:t xml:space="preserve"> = pd.read_csv('https://raw.githubusercontent.com/thomasnield/machine-learning-demo-data/master/regression/winequality-red.csv')</w:t>
      </w:r>
    </w:p>
    <w:p w14:paraId="736D3A1C" w14:textId="7CFC5367" w:rsidR="00BB0DDF" w:rsidRDefault="00BB0DDF" w:rsidP="00BB0DDF">
      <w:proofErr w:type="spellStart"/>
      <w:r>
        <w:t>df</w:t>
      </w:r>
      <w:proofErr w:type="spellEnd"/>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proofErr w:type="spellStart"/>
      <w:r>
        <w:t>df</w:t>
      </w:r>
      <w:proofErr w:type="spellEnd"/>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133"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r>
      <w:proofErr w:type="spellStart"/>
      <w:r>
        <w:t>df.iloc</w:t>
      </w:r>
      <w:proofErr w:type="spellEnd"/>
      <w:r>
        <w:t>[0:2]</w:t>
      </w:r>
      <w:r>
        <w:tab/>
        <w:t xml:space="preserve">or </w:t>
      </w:r>
      <w:r>
        <w:tab/>
      </w:r>
      <w:proofErr w:type="spellStart"/>
      <w:r>
        <w:t>df.iloc</w:t>
      </w:r>
      <w:proofErr w:type="spellEnd"/>
      <w:r>
        <w:t>[:2]</w:t>
      </w:r>
    </w:p>
    <w:p w14:paraId="49F4D5B0" w14:textId="1926F478" w:rsidR="007C4B72" w:rsidRDefault="007C4B72" w:rsidP="007B1746">
      <w:r w:rsidRPr="007C4B72">
        <w:rPr>
          <w:b/>
        </w:rPr>
        <w:t>Exclude first row</w:t>
      </w:r>
      <w:r>
        <w:tab/>
      </w:r>
      <w:r>
        <w:tab/>
      </w:r>
      <w:proofErr w:type="spellStart"/>
      <w:r>
        <w:t>df.iloc</w:t>
      </w:r>
      <w:proofErr w:type="spellEnd"/>
      <w:r>
        <w:t>[1:]</w:t>
      </w:r>
    </w:p>
    <w:p w14:paraId="12DF4F95" w14:textId="0164F566" w:rsidR="007C4B72" w:rsidRDefault="007C4B72" w:rsidP="007B1746">
      <w:r w:rsidRPr="007C4B72">
        <w:rPr>
          <w:b/>
        </w:rPr>
        <w:t>Select all</w:t>
      </w:r>
      <w:r>
        <w:tab/>
      </w:r>
      <w:r>
        <w:tab/>
      </w:r>
      <w:r>
        <w:tab/>
      </w:r>
      <w:proofErr w:type="spellStart"/>
      <w:r>
        <w:t>df.iloc</w:t>
      </w:r>
      <w:proofErr w:type="spellEnd"/>
      <w:r>
        <w:t>[:]</w:t>
      </w:r>
    </w:p>
    <w:p w14:paraId="7D7B7DE3" w14:textId="1FE1DB01" w:rsidR="007C4B72" w:rsidRDefault="007C4B72" w:rsidP="007B1746">
      <w:r w:rsidRPr="007C4B72">
        <w:rPr>
          <w:b/>
        </w:rPr>
        <w:t>All rows and columns 2-3</w:t>
      </w:r>
      <w:r>
        <w:tab/>
      </w:r>
      <w:proofErr w:type="spellStart"/>
      <w:r>
        <w:t>df.iloc</w:t>
      </w:r>
      <w:proofErr w:type="spellEnd"/>
      <w:r>
        <w:t>[:,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r>
      <w:proofErr w:type="spellStart"/>
      <w:r>
        <w:t>df.iloc</w:t>
      </w:r>
      <w:proofErr w:type="spellEnd"/>
      <w:r>
        <w:t>[:,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t>df.iloc</w:t>
      </w:r>
      <w:proofErr w:type="spellEnd"/>
      <w: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t>df.iloc</w:t>
      </w:r>
      <w:proofErr w:type="spellEnd"/>
      <w:r>
        <w:t>[:, -1]</w:t>
      </w:r>
    </w:p>
    <w:p w14:paraId="7510BDFC" w14:textId="65FDD0B6" w:rsidR="00E2242B" w:rsidRPr="000A4815" w:rsidRDefault="00E2242B" w:rsidP="007B1746">
      <w:r w:rsidRPr="00E2242B">
        <w:rPr>
          <w:b/>
        </w:rPr>
        <w:t>Select all rows and all columns except for the last column</w:t>
      </w:r>
      <w:r>
        <w:tab/>
      </w:r>
      <w:proofErr w:type="spellStart"/>
      <w:r>
        <w:t>df.iloc</w:t>
      </w:r>
      <w:proofErr w:type="spellEnd"/>
      <w:r>
        <w:t>[:, :-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proofErr w:type="spellStart"/>
      <w:r>
        <w:t>df</w:t>
      </w:r>
      <w:proofErr w:type="spellEnd"/>
      <w:r>
        <w:t>[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6DB303F8" w14:textId="07AC3709" w:rsidR="008F0060" w:rsidRDefault="00064E6A" w:rsidP="00064E6A">
      <w:pPr>
        <w:ind w:left="3600" w:firstLine="720"/>
      </w:pPr>
      <w:proofErr w:type="spellStart"/>
      <w:r>
        <w:t>df</w:t>
      </w:r>
      <w:proofErr w:type="spellEnd"/>
      <w:r>
        <w:t xml:space="preserve">[condition] </w:t>
      </w:r>
    </w:p>
    <w:p w14:paraId="15CAD204" w14:textId="401034BB" w:rsidR="008F0060" w:rsidRPr="008F0060" w:rsidRDefault="008F0060" w:rsidP="008F0060">
      <w:pPr>
        <w:rPr>
          <w:i/>
          <w:iCs/>
        </w:rPr>
      </w:pPr>
      <w:r w:rsidRPr="008F0060">
        <w:rPr>
          <w:b/>
          <w:bCs/>
        </w:rPr>
        <w:lastRenderedPageBreak/>
        <w:t xml:space="preserve">Get </w:t>
      </w:r>
      <w:proofErr w:type="spellStart"/>
      <w:r w:rsidRPr="008F0060">
        <w:rPr>
          <w:b/>
          <w:bCs/>
        </w:rPr>
        <w:t>gata</w:t>
      </w:r>
      <w:proofErr w:type="spellEnd"/>
      <w:r w:rsidRPr="008F0060">
        <w:rPr>
          <w:b/>
          <w:bCs/>
        </w:rPr>
        <w:t xml:space="preserve"> in a column that equals to a value</w:t>
      </w:r>
      <w:r>
        <w:tab/>
      </w:r>
      <w:proofErr w:type="spellStart"/>
      <w:r>
        <w:t>df</w:t>
      </w:r>
      <w:proofErr w:type="spellEnd"/>
      <w:r>
        <w:t>[</w:t>
      </w:r>
      <w:proofErr w:type="spellStart"/>
      <w:r>
        <w:t>df</w:t>
      </w:r>
      <w:proofErr w:type="spellEnd"/>
      <w:r>
        <w:t xml:space="preserve">[‘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141" w:history="1">
        <w:r w:rsidR="003A585F" w:rsidRPr="003A585F">
          <w:rPr>
            <w:rStyle w:val="Hyperlink"/>
            <w:b/>
            <w:bCs/>
          </w:rPr>
          <w:t xml:space="preserve">at and </w:t>
        </w:r>
        <w:proofErr w:type="spellStart"/>
        <w:r w:rsidR="003A585F" w:rsidRPr="003A585F">
          <w:rPr>
            <w:rStyle w:val="Hyperlink"/>
            <w:b/>
            <w:bCs/>
          </w:rPr>
          <w:t>iat</w:t>
        </w:r>
        <w:proofErr w:type="spellEnd"/>
      </w:hyperlink>
    </w:p>
    <w:p w14:paraId="07A4A627" w14:textId="0DA344C2" w:rsidR="003A585F" w:rsidRPr="008F0060" w:rsidRDefault="003A585F" w:rsidP="007B1746">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w:t>
      </w:r>
      <w:proofErr w:type="spellStart"/>
      <w:r w:rsidR="00AC6AA9" w:rsidRPr="00AC6AA9">
        <w:rPr>
          <w:b/>
          <w:sz w:val="36"/>
          <w:highlight w:val="yellow"/>
        </w:rPr>
        <w:t>concatting</w:t>
      </w:r>
      <w:proofErr w:type="spellEnd"/>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w:t>
      </w:r>
      <w:proofErr w:type="spellStart"/>
      <w:r w:rsidRPr="00AC6AA9">
        <w:rPr>
          <w:b/>
          <w:bCs/>
        </w:rPr>
        <w:t>concat</w:t>
      </w:r>
      <w:proofErr w:type="spellEnd"/>
      <w:r w:rsidRPr="00AC6AA9">
        <w:rPr>
          <w:b/>
          <w:bCs/>
        </w:rPr>
        <w:t>()</w:t>
      </w:r>
      <w:r>
        <w:tab/>
        <w:t xml:space="preserve">In the example below the first </w:t>
      </w:r>
      <w:proofErr w:type="spellStart"/>
      <w:r w:rsidRPr="00AC6AA9">
        <w:rPr>
          <w:i/>
          <w:iCs/>
        </w:rPr>
        <w:t>df</w:t>
      </w:r>
      <w:proofErr w:type="spellEnd"/>
      <w:r>
        <w:t xml:space="preserve"> is the first dataset and </w:t>
      </w:r>
      <w:proofErr w:type="spellStart"/>
      <w:r w:rsidRPr="00AC6AA9">
        <w:rPr>
          <w:i/>
          <w:iCs/>
        </w:rPr>
        <w:t>df.loc</w:t>
      </w:r>
      <w:proofErr w:type="spellEnd"/>
      <w:r w:rsidRPr="00AC6AA9">
        <w:rPr>
          <w:i/>
          <w:iCs/>
        </w:rPr>
        <w:t>[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150"/>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proofErr w:type="spellStart"/>
      <w:r w:rsidRPr="00735107">
        <w:rPr>
          <w:b/>
        </w:rPr>
        <w:t>df</w:t>
      </w:r>
      <w:proofErr w:type="spellEnd"/>
      <w:r w:rsidRPr="00735107">
        <w:rPr>
          <w:b/>
        </w:rPr>
        <w:t xml:space="preserve">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w:t>
      </w:r>
      <w:proofErr w:type="spellStart"/>
      <w:r>
        <w:rPr>
          <w:b/>
        </w:rPr>
        <w:t>df</w:t>
      </w:r>
      <w:proofErr w:type="spellEnd"/>
      <w:r>
        <w:rPr>
          <w:b/>
        </w:rPr>
        <w:t>)</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182"/>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183"/>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r>
      <w:proofErr w:type="spellStart"/>
      <w:r>
        <w:t>mean</w:t>
      </w:r>
      <w:proofErr w:type="spellEnd"/>
      <w:r>
        <w:t xml:space="preserve">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proofErr w:type="spellStart"/>
      <w:r>
        <w:lastRenderedPageBreak/>
        <w:t>df</w:t>
      </w:r>
      <w:proofErr w:type="spellEnd"/>
      <w:r w:rsidRPr="00541AA7">
        <w:t xml:space="preserve"> = </w:t>
      </w:r>
      <w:proofErr w:type="spellStart"/>
      <w:r w:rsidRPr="00541AA7">
        <w:t>df</w:t>
      </w:r>
      <w:proofErr w:type="spellEnd"/>
      <w:r w:rsidRPr="00541AA7">
        <w:t xml:space="preserve">[(lower &lt; </w:t>
      </w:r>
      <w:proofErr w:type="spellStart"/>
      <w:r w:rsidRPr="00541AA7">
        <w:t>df</w:t>
      </w:r>
      <w:proofErr w:type="spellEnd"/>
      <w:r w:rsidRPr="00541AA7">
        <w:t>[</w:t>
      </w:r>
      <w:r>
        <w:t>‘column’</w:t>
      </w:r>
      <w:r w:rsidRPr="00541AA7">
        <w:t>]) &amp; (</w:t>
      </w:r>
      <w:proofErr w:type="spellStart"/>
      <w:r w:rsidRPr="00541AA7">
        <w:t>df</w:t>
      </w:r>
      <w:proofErr w:type="spellEnd"/>
      <w:r w:rsidRPr="00541AA7">
        <w:t>['</w:t>
      </w:r>
      <w:r>
        <w:t>column</w:t>
      </w:r>
      <w:r w:rsidRPr="00541AA7">
        <w:t>'] &lt; upper)]</w:t>
      </w:r>
    </w:p>
    <w:p w14:paraId="564E900A" w14:textId="19738AB0" w:rsidR="00541AA7" w:rsidRDefault="00541AA7" w:rsidP="00541AA7">
      <w:proofErr w:type="spellStart"/>
      <w:r>
        <w:t>df</w:t>
      </w:r>
      <w:proofErr w:type="spellEnd"/>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08"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212"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221"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226"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227"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230"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1"/>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232"/>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233"/>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235"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236"/>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237"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5B64E601" w14:textId="63A645EB" w:rsidR="00DB0892" w:rsidRDefault="00DB0892" w:rsidP="00DB0892">
      <w:r>
        <w:t xml:space="preserve">count() </w:t>
      </w:r>
      <w:r>
        <w:tab/>
      </w:r>
      <w:r>
        <w:tab/>
        <w:t>Counts the number of instances in a pattern</w:t>
      </w:r>
    </w:p>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238"/>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239"/>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240"/>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241"/>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242"/>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243"/>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244"/>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246"/>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247"/>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248"/>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250"/>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252"/>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253"/>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3DDC24ED" w:rsidR="00386201" w:rsidRDefault="00386201" w:rsidP="005E4CE6">
      <w:pPr>
        <w:rPr>
          <w:b/>
          <w:bCs/>
          <w:sz w:val="32"/>
          <w:szCs w:val="32"/>
          <w:highlight w:val="yellow"/>
        </w:rPr>
      </w:pPr>
      <w:r>
        <w:rPr>
          <w:b/>
          <w:bCs/>
          <w:sz w:val="32"/>
          <w:szCs w:val="32"/>
          <w:highlight w:val="yellow"/>
        </w:rPr>
        <w:t>Recursion</w:t>
      </w:r>
    </w:p>
    <w:p w14:paraId="67F0C1CF" w14:textId="471AB66E" w:rsidR="00386201" w:rsidRDefault="00386201" w:rsidP="005E4CE6">
      <w:r w:rsidRPr="00386201">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254"/>
                    <a:stretch>
                      <a:fillRect/>
                    </a:stretch>
                  </pic:blipFill>
                  <pic:spPr>
                    <a:xfrm>
                      <a:off x="0" y="0"/>
                      <a:ext cx="1971950" cy="2114845"/>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I</w:t>
      </w:r>
      <w:r>
        <w:t xml:space="preserve">n mathematics, the </w:t>
      </w:r>
      <w:r w:rsidRPr="00386201">
        <w:rPr>
          <w:b/>
          <w:bCs/>
        </w:rPr>
        <w:t>Fibonacci sequence is a sequence in which each number is the sum of the two preceding ones</w:t>
      </w:r>
      <w:r>
        <w:t xml:space="preserve">. Numbers that are part of the Fibonacci sequence are known as Fibonacci numbers, commonly denoted </w:t>
      </w:r>
      <w:proofErr w:type="spellStart"/>
      <w:r>
        <w:t>Fn</w:t>
      </w:r>
      <w:proofErr w:type="spellEnd"/>
      <w:r>
        <w:t>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422CDAE5" w:rsidR="005E4CE6" w:rsidRDefault="005E4CE6" w:rsidP="005E4CE6"/>
    <w:p w14:paraId="4DD652D7" w14:textId="3234DF2B" w:rsidR="005E4CE6" w:rsidRDefault="005E4CE6" w:rsidP="005E4CE6"/>
    <w:p w14:paraId="31623F07" w14:textId="2118B12F" w:rsidR="005E4CE6" w:rsidRDefault="005E4CE6" w:rsidP="005E4CE6"/>
    <w:p w14:paraId="4B52100C" w14:textId="263E6A23" w:rsidR="005E4CE6" w:rsidRDefault="005E4CE6" w:rsidP="005E4CE6"/>
    <w:p w14:paraId="437A8905" w14:textId="4EE76985" w:rsidR="005E4CE6" w:rsidRDefault="005E4CE6" w:rsidP="005E4CE6"/>
    <w:p w14:paraId="1EC7F1F4" w14:textId="7799E0EC" w:rsidR="005E4CE6" w:rsidRDefault="005E4CE6" w:rsidP="005E4CE6"/>
    <w:p w14:paraId="6556C248" w14:textId="4C682A6F" w:rsidR="005E4CE6" w:rsidRDefault="005E4CE6" w:rsidP="005E4CE6"/>
    <w:p w14:paraId="5330BBD7" w14:textId="0FA306F1" w:rsidR="005E4CE6" w:rsidRDefault="005E4CE6" w:rsidP="005E4CE6"/>
    <w:p w14:paraId="7C4E0B3D" w14:textId="77777777" w:rsidR="005E4CE6" w:rsidRPr="005E4CE6" w:rsidRDefault="005E4CE6" w:rsidP="005E4CE6"/>
    <w:sectPr w:rsidR="005E4CE6" w:rsidRPr="005E4CE6" w:rsidSect="001D34B2">
      <w:footerReference w:type="default" r:id="rId255"/>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8687DE" w14:textId="77777777" w:rsidR="000F06E4" w:rsidRDefault="000F06E4" w:rsidP="00D73911">
      <w:pPr>
        <w:spacing w:after="0" w:line="240" w:lineRule="auto"/>
      </w:pPr>
      <w:r>
        <w:separator/>
      </w:r>
    </w:p>
  </w:endnote>
  <w:endnote w:type="continuationSeparator" w:id="0">
    <w:p w14:paraId="70E0E137" w14:textId="77777777" w:rsidR="000F06E4" w:rsidRDefault="000F06E4"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2842BB" w14:textId="77777777" w:rsidR="000F06E4" w:rsidRDefault="000F06E4" w:rsidP="00D73911">
      <w:pPr>
        <w:spacing w:after="0" w:line="240" w:lineRule="auto"/>
      </w:pPr>
      <w:r>
        <w:separator/>
      </w:r>
    </w:p>
  </w:footnote>
  <w:footnote w:type="continuationSeparator" w:id="0">
    <w:p w14:paraId="25F6DEB0" w14:textId="77777777" w:rsidR="000F06E4" w:rsidRDefault="000F06E4"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32"/>
  </w:num>
  <w:num w:numId="2" w16cid:durableId="977148914">
    <w:abstractNumId w:val="18"/>
  </w:num>
  <w:num w:numId="3" w16cid:durableId="1682585150">
    <w:abstractNumId w:val="34"/>
  </w:num>
  <w:num w:numId="4" w16cid:durableId="658583899">
    <w:abstractNumId w:val="6"/>
  </w:num>
  <w:num w:numId="5" w16cid:durableId="814950636">
    <w:abstractNumId w:val="25"/>
  </w:num>
  <w:num w:numId="6" w16cid:durableId="338235189">
    <w:abstractNumId w:val="17"/>
  </w:num>
  <w:num w:numId="7" w16cid:durableId="1525748803">
    <w:abstractNumId w:val="28"/>
  </w:num>
  <w:num w:numId="8" w16cid:durableId="1584030157">
    <w:abstractNumId w:val="11"/>
  </w:num>
  <w:num w:numId="9" w16cid:durableId="1884826079">
    <w:abstractNumId w:val="8"/>
  </w:num>
  <w:num w:numId="10" w16cid:durableId="1819959010">
    <w:abstractNumId w:val="29"/>
  </w:num>
  <w:num w:numId="11" w16cid:durableId="1024332881">
    <w:abstractNumId w:val="13"/>
  </w:num>
  <w:num w:numId="12" w16cid:durableId="21172059">
    <w:abstractNumId w:val="14"/>
  </w:num>
  <w:num w:numId="13" w16cid:durableId="1127165729">
    <w:abstractNumId w:val="15"/>
  </w:num>
  <w:num w:numId="14" w16cid:durableId="1400404181">
    <w:abstractNumId w:val="21"/>
  </w:num>
  <w:num w:numId="15" w16cid:durableId="1496341464">
    <w:abstractNumId w:val="23"/>
  </w:num>
  <w:num w:numId="16" w16cid:durableId="91323944">
    <w:abstractNumId w:val="36"/>
  </w:num>
  <w:num w:numId="17" w16cid:durableId="1951620298">
    <w:abstractNumId w:val="16"/>
  </w:num>
  <w:num w:numId="18" w16cid:durableId="1051228517">
    <w:abstractNumId w:val="19"/>
  </w:num>
  <w:num w:numId="19" w16cid:durableId="1971473972">
    <w:abstractNumId w:val="2"/>
  </w:num>
  <w:num w:numId="20" w16cid:durableId="255676618">
    <w:abstractNumId w:val="24"/>
  </w:num>
  <w:num w:numId="21" w16cid:durableId="374430776">
    <w:abstractNumId w:val="31"/>
  </w:num>
  <w:num w:numId="22" w16cid:durableId="2142722853">
    <w:abstractNumId w:val="4"/>
  </w:num>
  <w:num w:numId="23" w16cid:durableId="550658873">
    <w:abstractNumId w:val="33"/>
  </w:num>
  <w:num w:numId="24" w16cid:durableId="1847014250">
    <w:abstractNumId w:val="27"/>
  </w:num>
  <w:num w:numId="25" w16cid:durableId="1201357407">
    <w:abstractNumId w:val="10"/>
  </w:num>
  <w:num w:numId="26" w16cid:durableId="65930001">
    <w:abstractNumId w:val="12"/>
  </w:num>
  <w:num w:numId="27" w16cid:durableId="302740273">
    <w:abstractNumId w:val="22"/>
  </w:num>
  <w:num w:numId="28" w16cid:durableId="878787487">
    <w:abstractNumId w:val="35"/>
  </w:num>
  <w:num w:numId="29" w16cid:durableId="1003388248">
    <w:abstractNumId w:val="1"/>
  </w:num>
  <w:num w:numId="30" w16cid:durableId="966857213">
    <w:abstractNumId w:val="20"/>
  </w:num>
  <w:num w:numId="31" w16cid:durableId="1306205842">
    <w:abstractNumId w:val="3"/>
  </w:num>
  <w:num w:numId="32" w16cid:durableId="2031830620">
    <w:abstractNumId w:val="26"/>
  </w:num>
  <w:num w:numId="33" w16cid:durableId="945237151">
    <w:abstractNumId w:val="7"/>
  </w:num>
  <w:num w:numId="34" w16cid:durableId="85729397">
    <w:abstractNumId w:val="5"/>
  </w:num>
  <w:num w:numId="35" w16cid:durableId="1366180137">
    <w:abstractNumId w:val="30"/>
  </w:num>
  <w:num w:numId="36" w16cid:durableId="136727159">
    <w:abstractNumId w:val="9"/>
  </w:num>
  <w:num w:numId="37" w16cid:durableId="725834703">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KrBQAd7dTALgAAAA=="/>
  </w:docVars>
  <w:rsids>
    <w:rsidRoot w:val="00741823"/>
    <w:rsid w:val="00000DD9"/>
    <w:rsid w:val="00002366"/>
    <w:rsid w:val="00002C6B"/>
    <w:rsid w:val="00004FDC"/>
    <w:rsid w:val="0001265A"/>
    <w:rsid w:val="00013C32"/>
    <w:rsid w:val="000179F1"/>
    <w:rsid w:val="00020F2C"/>
    <w:rsid w:val="00021087"/>
    <w:rsid w:val="00024B35"/>
    <w:rsid w:val="000272B3"/>
    <w:rsid w:val="00032141"/>
    <w:rsid w:val="000328FF"/>
    <w:rsid w:val="00033E20"/>
    <w:rsid w:val="000506C4"/>
    <w:rsid w:val="00052AE7"/>
    <w:rsid w:val="000537D3"/>
    <w:rsid w:val="00053B6E"/>
    <w:rsid w:val="0005476C"/>
    <w:rsid w:val="00061BE5"/>
    <w:rsid w:val="000630E2"/>
    <w:rsid w:val="00064E6A"/>
    <w:rsid w:val="00065B9A"/>
    <w:rsid w:val="00070719"/>
    <w:rsid w:val="00071483"/>
    <w:rsid w:val="00073ADE"/>
    <w:rsid w:val="000803B9"/>
    <w:rsid w:val="000A1A09"/>
    <w:rsid w:val="000A4815"/>
    <w:rsid w:val="000A4CC1"/>
    <w:rsid w:val="000A4EDF"/>
    <w:rsid w:val="000B1B3D"/>
    <w:rsid w:val="000B2087"/>
    <w:rsid w:val="000B3702"/>
    <w:rsid w:val="000B3FC3"/>
    <w:rsid w:val="000B4573"/>
    <w:rsid w:val="000C0B8E"/>
    <w:rsid w:val="000C3893"/>
    <w:rsid w:val="000D2ADF"/>
    <w:rsid w:val="000D31A0"/>
    <w:rsid w:val="000D483D"/>
    <w:rsid w:val="000D4F50"/>
    <w:rsid w:val="000E05D0"/>
    <w:rsid w:val="000E3637"/>
    <w:rsid w:val="000E4F17"/>
    <w:rsid w:val="000F06E4"/>
    <w:rsid w:val="000F5F7E"/>
    <w:rsid w:val="00102719"/>
    <w:rsid w:val="0010669F"/>
    <w:rsid w:val="00106B17"/>
    <w:rsid w:val="00115E5C"/>
    <w:rsid w:val="00121BA1"/>
    <w:rsid w:val="0013109A"/>
    <w:rsid w:val="0013658A"/>
    <w:rsid w:val="00136FD0"/>
    <w:rsid w:val="00141FEF"/>
    <w:rsid w:val="001538BA"/>
    <w:rsid w:val="00154A70"/>
    <w:rsid w:val="001577B6"/>
    <w:rsid w:val="0016040D"/>
    <w:rsid w:val="0016086F"/>
    <w:rsid w:val="00160D1D"/>
    <w:rsid w:val="00161CB7"/>
    <w:rsid w:val="00163C18"/>
    <w:rsid w:val="0016544D"/>
    <w:rsid w:val="00170A82"/>
    <w:rsid w:val="00173316"/>
    <w:rsid w:val="001818A8"/>
    <w:rsid w:val="00185842"/>
    <w:rsid w:val="00187055"/>
    <w:rsid w:val="001874C0"/>
    <w:rsid w:val="00187E45"/>
    <w:rsid w:val="001918AE"/>
    <w:rsid w:val="00193F46"/>
    <w:rsid w:val="00196A79"/>
    <w:rsid w:val="00196D33"/>
    <w:rsid w:val="001973D9"/>
    <w:rsid w:val="001A095C"/>
    <w:rsid w:val="001A1D1C"/>
    <w:rsid w:val="001A2E1E"/>
    <w:rsid w:val="001A3031"/>
    <w:rsid w:val="001A3977"/>
    <w:rsid w:val="001A6B21"/>
    <w:rsid w:val="001A6F8F"/>
    <w:rsid w:val="001A7E41"/>
    <w:rsid w:val="001B0B10"/>
    <w:rsid w:val="001B3E26"/>
    <w:rsid w:val="001B49C7"/>
    <w:rsid w:val="001C01C6"/>
    <w:rsid w:val="001C12D4"/>
    <w:rsid w:val="001C4B60"/>
    <w:rsid w:val="001D0267"/>
    <w:rsid w:val="001D34B2"/>
    <w:rsid w:val="001D3A1A"/>
    <w:rsid w:val="001D68FD"/>
    <w:rsid w:val="001E1FCC"/>
    <w:rsid w:val="001E4DD1"/>
    <w:rsid w:val="001E7190"/>
    <w:rsid w:val="001F0172"/>
    <w:rsid w:val="001F387D"/>
    <w:rsid w:val="001F4096"/>
    <w:rsid w:val="0020463C"/>
    <w:rsid w:val="00204B10"/>
    <w:rsid w:val="00206375"/>
    <w:rsid w:val="002067DC"/>
    <w:rsid w:val="00213A2F"/>
    <w:rsid w:val="00215C2B"/>
    <w:rsid w:val="0021667C"/>
    <w:rsid w:val="00216E1A"/>
    <w:rsid w:val="00217F20"/>
    <w:rsid w:val="002207E0"/>
    <w:rsid w:val="00221160"/>
    <w:rsid w:val="00221515"/>
    <w:rsid w:val="00232B22"/>
    <w:rsid w:val="00235F44"/>
    <w:rsid w:val="0024117E"/>
    <w:rsid w:val="002423BF"/>
    <w:rsid w:val="0024263E"/>
    <w:rsid w:val="00244E68"/>
    <w:rsid w:val="00246C6C"/>
    <w:rsid w:val="00247B64"/>
    <w:rsid w:val="00251D4B"/>
    <w:rsid w:val="0025734B"/>
    <w:rsid w:val="00257DF3"/>
    <w:rsid w:val="00271B77"/>
    <w:rsid w:val="00272AA5"/>
    <w:rsid w:val="00274788"/>
    <w:rsid w:val="0028033F"/>
    <w:rsid w:val="00280FE4"/>
    <w:rsid w:val="00282E1F"/>
    <w:rsid w:val="00285F24"/>
    <w:rsid w:val="00293141"/>
    <w:rsid w:val="002A25D0"/>
    <w:rsid w:val="002A4681"/>
    <w:rsid w:val="002A7F64"/>
    <w:rsid w:val="002B068A"/>
    <w:rsid w:val="002B256D"/>
    <w:rsid w:val="002B4BD2"/>
    <w:rsid w:val="002B5975"/>
    <w:rsid w:val="002C00BF"/>
    <w:rsid w:val="002C407D"/>
    <w:rsid w:val="002C7B45"/>
    <w:rsid w:val="002D1557"/>
    <w:rsid w:val="002E7857"/>
    <w:rsid w:val="002F07C3"/>
    <w:rsid w:val="002F3553"/>
    <w:rsid w:val="00301284"/>
    <w:rsid w:val="00303344"/>
    <w:rsid w:val="00317B62"/>
    <w:rsid w:val="00320135"/>
    <w:rsid w:val="003216E0"/>
    <w:rsid w:val="00321C5F"/>
    <w:rsid w:val="00325196"/>
    <w:rsid w:val="0032590F"/>
    <w:rsid w:val="00341123"/>
    <w:rsid w:val="00342158"/>
    <w:rsid w:val="00342963"/>
    <w:rsid w:val="0034584B"/>
    <w:rsid w:val="00347434"/>
    <w:rsid w:val="00350A10"/>
    <w:rsid w:val="00353CEB"/>
    <w:rsid w:val="00357869"/>
    <w:rsid w:val="003644AF"/>
    <w:rsid w:val="00367065"/>
    <w:rsid w:val="003721EB"/>
    <w:rsid w:val="00375CE7"/>
    <w:rsid w:val="00380CFC"/>
    <w:rsid w:val="00386201"/>
    <w:rsid w:val="00390E44"/>
    <w:rsid w:val="003911EE"/>
    <w:rsid w:val="00393095"/>
    <w:rsid w:val="003944AA"/>
    <w:rsid w:val="00394B34"/>
    <w:rsid w:val="003973BD"/>
    <w:rsid w:val="003A4513"/>
    <w:rsid w:val="003A4549"/>
    <w:rsid w:val="003A585F"/>
    <w:rsid w:val="003A5E75"/>
    <w:rsid w:val="003B0A2B"/>
    <w:rsid w:val="003B1597"/>
    <w:rsid w:val="003C4755"/>
    <w:rsid w:val="003C7114"/>
    <w:rsid w:val="003C74DF"/>
    <w:rsid w:val="003C76EB"/>
    <w:rsid w:val="003D2CFD"/>
    <w:rsid w:val="003D3269"/>
    <w:rsid w:val="003D361D"/>
    <w:rsid w:val="003D6BA2"/>
    <w:rsid w:val="003D7263"/>
    <w:rsid w:val="003E30B2"/>
    <w:rsid w:val="003E7218"/>
    <w:rsid w:val="003F1188"/>
    <w:rsid w:val="00402611"/>
    <w:rsid w:val="00405AC3"/>
    <w:rsid w:val="004064E5"/>
    <w:rsid w:val="0040684B"/>
    <w:rsid w:val="00412398"/>
    <w:rsid w:val="00412843"/>
    <w:rsid w:val="00416472"/>
    <w:rsid w:val="00416EDA"/>
    <w:rsid w:val="00416FCD"/>
    <w:rsid w:val="00420E0C"/>
    <w:rsid w:val="00424CC8"/>
    <w:rsid w:val="00424D08"/>
    <w:rsid w:val="004277F7"/>
    <w:rsid w:val="0043154B"/>
    <w:rsid w:val="004338BE"/>
    <w:rsid w:val="00440EC5"/>
    <w:rsid w:val="00441C5D"/>
    <w:rsid w:val="00446FA6"/>
    <w:rsid w:val="00450164"/>
    <w:rsid w:val="004516A1"/>
    <w:rsid w:val="0045374B"/>
    <w:rsid w:val="00464C03"/>
    <w:rsid w:val="004679DA"/>
    <w:rsid w:val="004769FF"/>
    <w:rsid w:val="00482BC7"/>
    <w:rsid w:val="00485252"/>
    <w:rsid w:val="00487637"/>
    <w:rsid w:val="004910FA"/>
    <w:rsid w:val="004958E8"/>
    <w:rsid w:val="004B0397"/>
    <w:rsid w:val="004C0978"/>
    <w:rsid w:val="004C186C"/>
    <w:rsid w:val="004C2A64"/>
    <w:rsid w:val="004C31CE"/>
    <w:rsid w:val="004C5EA8"/>
    <w:rsid w:val="004C6CEB"/>
    <w:rsid w:val="004C7B77"/>
    <w:rsid w:val="004D2416"/>
    <w:rsid w:val="004D6612"/>
    <w:rsid w:val="004E3F9E"/>
    <w:rsid w:val="004E4E64"/>
    <w:rsid w:val="004E7D29"/>
    <w:rsid w:val="004F20BC"/>
    <w:rsid w:val="004F2352"/>
    <w:rsid w:val="004F348D"/>
    <w:rsid w:val="004F7674"/>
    <w:rsid w:val="005015CD"/>
    <w:rsid w:val="00502955"/>
    <w:rsid w:val="00510B05"/>
    <w:rsid w:val="00530078"/>
    <w:rsid w:val="00530359"/>
    <w:rsid w:val="00535F1A"/>
    <w:rsid w:val="00536D9D"/>
    <w:rsid w:val="00537CDA"/>
    <w:rsid w:val="00541575"/>
    <w:rsid w:val="00541AA7"/>
    <w:rsid w:val="00544611"/>
    <w:rsid w:val="00552BB0"/>
    <w:rsid w:val="0055498E"/>
    <w:rsid w:val="00560FAE"/>
    <w:rsid w:val="00562446"/>
    <w:rsid w:val="005632BF"/>
    <w:rsid w:val="00564110"/>
    <w:rsid w:val="00564D5A"/>
    <w:rsid w:val="00565E55"/>
    <w:rsid w:val="005728F9"/>
    <w:rsid w:val="00580D14"/>
    <w:rsid w:val="00586F97"/>
    <w:rsid w:val="00587BDD"/>
    <w:rsid w:val="005922A7"/>
    <w:rsid w:val="0059369C"/>
    <w:rsid w:val="005A2827"/>
    <w:rsid w:val="005A3D9B"/>
    <w:rsid w:val="005A5195"/>
    <w:rsid w:val="005A7438"/>
    <w:rsid w:val="005C32F7"/>
    <w:rsid w:val="005C3991"/>
    <w:rsid w:val="005C3F31"/>
    <w:rsid w:val="005C3F91"/>
    <w:rsid w:val="005C4D4D"/>
    <w:rsid w:val="005C7308"/>
    <w:rsid w:val="005D0CBF"/>
    <w:rsid w:val="005D213F"/>
    <w:rsid w:val="005D2214"/>
    <w:rsid w:val="005D23F2"/>
    <w:rsid w:val="005D30FF"/>
    <w:rsid w:val="005E17B1"/>
    <w:rsid w:val="005E33D8"/>
    <w:rsid w:val="005E3604"/>
    <w:rsid w:val="005E3D3B"/>
    <w:rsid w:val="005E4CE6"/>
    <w:rsid w:val="005F05A7"/>
    <w:rsid w:val="005F5C15"/>
    <w:rsid w:val="005F5F62"/>
    <w:rsid w:val="006073E5"/>
    <w:rsid w:val="00607C74"/>
    <w:rsid w:val="00613837"/>
    <w:rsid w:val="00624D6F"/>
    <w:rsid w:val="006272AA"/>
    <w:rsid w:val="00631B76"/>
    <w:rsid w:val="0063217C"/>
    <w:rsid w:val="00633330"/>
    <w:rsid w:val="00635F28"/>
    <w:rsid w:val="00636852"/>
    <w:rsid w:val="00646E6B"/>
    <w:rsid w:val="006555B9"/>
    <w:rsid w:val="00655EF3"/>
    <w:rsid w:val="00656076"/>
    <w:rsid w:val="00657973"/>
    <w:rsid w:val="00657E32"/>
    <w:rsid w:val="00661313"/>
    <w:rsid w:val="0066351A"/>
    <w:rsid w:val="00670FBC"/>
    <w:rsid w:val="0067168A"/>
    <w:rsid w:val="0067453B"/>
    <w:rsid w:val="006800AD"/>
    <w:rsid w:val="00683267"/>
    <w:rsid w:val="00686C96"/>
    <w:rsid w:val="00694F27"/>
    <w:rsid w:val="006B0172"/>
    <w:rsid w:val="006C0191"/>
    <w:rsid w:val="006E021F"/>
    <w:rsid w:val="006E1639"/>
    <w:rsid w:val="006E344A"/>
    <w:rsid w:val="006E349C"/>
    <w:rsid w:val="006E42B2"/>
    <w:rsid w:val="006E5F5B"/>
    <w:rsid w:val="00700091"/>
    <w:rsid w:val="00702239"/>
    <w:rsid w:val="007131CF"/>
    <w:rsid w:val="007139DA"/>
    <w:rsid w:val="00715A73"/>
    <w:rsid w:val="007202AE"/>
    <w:rsid w:val="00720CA4"/>
    <w:rsid w:val="0072140B"/>
    <w:rsid w:val="00723693"/>
    <w:rsid w:val="007278DE"/>
    <w:rsid w:val="00732024"/>
    <w:rsid w:val="00735107"/>
    <w:rsid w:val="00740634"/>
    <w:rsid w:val="00741823"/>
    <w:rsid w:val="007422F8"/>
    <w:rsid w:val="00747897"/>
    <w:rsid w:val="00750777"/>
    <w:rsid w:val="007514E1"/>
    <w:rsid w:val="00752D74"/>
    <w:rsid w:val="007534DE"/>
    <w:rsid w:val="0075695B"/>
    <w:rsid w:val="007632A9"/>
    <w:rsid w:val="00763305"/>
    <w:rsid w:val="00763F28"/>
    <w:rsid w:val="00765E0A"/>
    <w:rsid w:val="00765E24"/>
    <w:rsid w:val="00766C52"/>
    <w:rsid w:val="007712C4"/>
    <w:rsid w:val="00771319"/>
    <w:rsid w:val="00772D55"/>
    <w:rsid w:val="00781E74"/>
    <w:rsid w:val="00783AA4"/>
    <w:rsid w:val="0078514C"/>
    <w:rsid w:val="007861BE"/>
    <w:rsid w:val="00787D98"/>
    <w:rsid w:val="00790A64"/>
    <w:rsid w:val="00794799"/>
    <w:rsid w:val="007A2478"/>
    <w:rsid w:val="007A5492"/>
    <w:rsid w:val="007A5C38"/>
    <w:rsid w:val="007B0471"/>
    <w:rsid w:val="007B1746"/>
    <w:rsid w:val="007B3FB2"/>
    <w:rsid w:val="007B4D5A"/>
    <w:rsid w:val="007B4F08"/>
    <w:rsid w:val="007B778F"/>
    <w:rsid w:val="007B7AA9"/>
    <w:rsid w:val="007C1123"/>
    <w:rsid w:val="007C4950"/>
    <w:rsid w:val="007C4B72"/>
    <w:rsid w:val="007C5C34"/>
    <w:rsid w:val="007C6896"/>
    <w:rsid w:val="007D048C"/>
    <w:rsid w:val="007D1031"/>
    <w:rsid w:val="007D199B"/>
    <w:rsid w:val="007D3924"/>
    <w:rsid w:val="007D42D4"/>
    <w:rsid w:val="007D7837"/>
    <w:rsid w:val="007E1800"/>
    <w:rsid w:val="007E1F5B"/>
    <w:rsid w:val="007E449A"/>
    <w:rsid w:val="007F199A"/>
    <w:rsid w:val="007F34B0"/>
    <w:rsid w:val="007F5476"/>
    <w:rsid w:val="007F5671"/>
    <w:rsid w:val="008021AC"/>
    <w:rsid w:val="0080280B"/>
    <w:rsid w:val="00803AB4"/>
    <w:rsid w:val="00803E99"/>
    <w:rsid w:val="0081170E"/>
    <w:rsid w:val="00817C2F"/>
    <w:rsid w:val="00821DF6"/>
    <w:rsid w:val="00824336"/>
    <w:rsid w:val="00827153"/>
    <w:rsid w:val="008308CC"/>
    <w:rsid w:val="00830977"/>
    <w:rsid w:val="00830C92"/>
    <w:rsid w:val="00833A27"/>
    <w:rsid w:val="0083469A"/>
    <w:rsid w:val="00836521"/>
    <w:rsid w:val="00845912"/>
    <w:rsid w:val="008511B3"/>
    <w:rsid w:val="00851622"/>
    <w:rsid w:val="00852EFB"/>
    <w:rsid w:val="00856F80"/>
    <w:rsid w:val="008578A0"/>
    <w:rsid w:val="00866CF3"/>
    <w:rsid w:val="00880175"/>
    <w:rsid w:val="0088552C"/>
    <w:rsid w:val="008858A4"/>
    <w:rsid w:val="00890670"/>
    <w:rsid w:val="0089678C"/>
    <w:rsid w:val="008974BE"/>
    <w:rsid w:val="008A011C"/>
    <w:rsid w:val="008A0FE6"/>
    <w:rsid w:val="008A7AA0"/>
    <w:rsid w:val="008A7DAC"/>
    <w:rsid w:val="008B5966"/>
    <w:rsid w:val="008B59ED"/>
    <w:rsid w:val="008B627E"/>
    <w:rsid w:val="008B7A32"/>
    <w:rsid w:val="008B7E03"/>
    <w:rsid w:val="008D390C"/>
    <w:rsid w:val="008D4F17"/>
    <w:rsid w:val="008D7869"/>
    <w:rsid w:val="008E2B5F"/>
    <w:rsid w:val="008F0060"/>
    <w:rsid w:val="008F6CF6"/>
    <w:rsid w:val="008F77D0"/>
    <w:rsid w:val="0090134F"/>
    <w:rsid w:val="009018BF"/>
    <w:rsid w:val="00903135"/>
    <w:rsid w:val="00903B04"/>
    <w:rsid w:val="0090495B"/>
    <w:rsid w:val="00907333"/>
    <w:rsid w:val="009113CB"/>
    <w:rsid w:val="00913045"/>
    <w:rsid w:val="00913BFC"/>
    <w:rsid w:val="00915479"/>
    <w:rsid w:val="009208B2"/>
    <w:rsid w:val="00921339"/>
    <w:rsid w:val="00924A4A"/>
    <w:rsid w:val="00925006"/>
    <w:rsid w:val="00925131"/>
    <w:rsid w:val="0092636A"/>
    <w:rsid w:val="00926CB9"/>
    <w:rsid w:val="00942709"/>
    <w:rsid w:val="0094352F"/>
    <w:rsid w:val="00952537"/>
    <w:rsid w:val="009549CB"/>
    <w:rsid w:val="00954E2D"/>
    <w:rsid w:val="00955D7A"/>
    <w:rsid w:val="00956BAD"/>
    <w:rsid w:val="00966311"/>
    <w:rsid w:val="00966CAC"/>
    <w:rsid w:val="00966CC3"/>
    <w:rsid w:val="00967410"/>
    <w:rsid w:val="00967FB0"/>
    <w:rsid w:val="00972BFC"/>
    <w:rsid w:val="009745B2"/>
    <w:rsid w:val="00974CD2"/>
    <w:rsid w:val="00980885"/>
    <w:rsid w:val="009814E8"/>
    <w:rsid w:val="00982440"/>
    <w:rsid w:val="00982FB4"/>
    <w:rsid w:val="00985EFE"/>
    <w:rsid w:val="00986CAA"/>
    <w:rsid w:val="00990E12"/>
    <w:rsid w:val="00991861"/>
    <w:rsid w:val="00991934"/>
    <w:rsid w:val="00995321"/>
    <w:rsid w:val="00995CC5"/>
    <w:rsid w:val="009A1A20"/>
    <w:rsid w:val="009B0630"/>
    <w:rsid w:val="009B4539"/>
    <w:rsid w:val="009B5DBA"/>
    <w:rsid w:val="009C188C"/>
    <w:rsid w:val="009C385D"/>
    <w:rsid w:val="009C38B6"/>
    <w:rsid w:val="009C5B25"/>
    <w:rsid w:val="009C67D6"/>
    <w:rsid w:val="009C6D46"/>
    <w:rsid w:val="009D057E"/>
    <w:rsid w:val="009D175F"/>
    <w:rsid w:val="009D218B"/>
    <w:rsid w:val="009D392E"/>
    <w:rsid w:val="009D629B"/>
    <w:rsid w:val="009E30A9"/>
    <w:rsid w:val="009E5126"/>
    <w:rsid w:val="009F0B5E"/>
    <w:rsid w:val="009F10DB"/>
    <w:rsid w:val="009F178A"/>
    <w:rsid w:val="009F44AF"/>
    <w:rsid w:val="009F4E8C"/>
    <w:rsid w:val="00A0117D"/>
    <w:rsid w:val="00A023E4"/>
    <w:rsid w:val="00A0296E"/>
    <w:rsid w:val="00A051F6"/>
    <w:rsid w:val="00A11478"/>
    <w:rsid w:val="00A147BE"/>
    <w:rsid w:val="00A14F74"/>
    <w:rsid w:val="00A16CD3"/>
    <w:rsid w:val="00A21D34"/>
    <w:rsid w:val="00A21D89"/>
    <w:rsid w:val="00A22F96"/>
    <w:rsid w:val="00A25316"/>
    <w:rsid w:val="00A254AD"/>
    <w:rsid w:val="00A304D7"/>
    <w:rsid w:val="00A31B69"/>
    <w:rsid w:val="00A343EE"/>
    <w:rsid w:val="00A35E03"/>
    <w:rsid w:val="00A3702E"/>
    <w:rsid w:val="00A37D17"/>
    <w:rsid w:val="00A42E94"/>
    <w:rsid w:val="00A43663"/>
    <w:rsid w:val="00A4426D"/>
    <w:rsid w:val="00A46C94"/>
    <w:rsid w:val="00A5225B"/>
    <w:rsid w:val="00A54153"/>
    <w:rsid w:val="00A55965"/>
    <w:rsid w:val="00A57878"/>
    <w:rsid w:val="00A6074F"/>
    <w:rsid w:val="00A621AD"/>
    <w:rsid w:val="00A640DF"/>
    <w:rsid w:val="00A67200"/>
    <w:rsid w:val="00A75CC4"/>
    <w:rsid w:val="00A767F4"/>
    <w:rsid w:val="00A77FBF"/>
    <w:rsid w:val="00A815F3"/>
    <w:rsid w:val="00A85AC2"/>
    <w:rsid w:val="00A87B92"/>
    <w:rsid w:val="00A915B0"/>
    <w:rsid w:val="00A931DE"/>
    <w:rsid w:val="00A93486"/>
    <w:rsid w:val="00AA2BFD"/>
    <w:rsid w:val="00AA3B1B"/>
    <w:rsid w:val="00AB0E51"/>
    <w:rsid w:val="00AB3AB6"/>
    <w:rsid w:val="00AB4F08"/>
    <w:rsid w:val="00AB6D41"/>
    <w:rsid w:val="00AB7D8C"/>
    <w:rsid w:val="00AC3C8F"/>
    <w:rsid w:val="00AC4FC1"/>
    <w:rsid w:val="00AC65BC"/>
    <w:rsid w:val="00AC6A4E"/>
    <w:rsid w:val="00AC6AA9"/>
    <w:rsid w:val="00AE0DE1"/>
    <w:rsid w:val="00AE5675"/>
    <w:rsid w:val="00AE7132"/>
    <w:rsid w:val="00AE7D1C"/>
    <w:rsid w:val="00AF1B4E"/>
    <w:rsid w:val="00AF559E"/>
    <w:rsid w:val="00AF6445"/>
    <w:rsid w:val="00B008B8"/>
    <w:rsid w:val="00B0660B"/>
    <w:rsid w:val="00B11324"/>
    <w:rsid w:val="00B133A7"/>
    <w:rsid w:val="00B14433"/>
    <w:rsid w:val="00B20F01"/>
    <w:rsid w:val="00B210DF"/>
    <w:rsid w:val="00B30275"/>
    <w:rsid w:val="00B32C1F"/>
    <w:rsid w:val="00B34F54"/>
    <w:rsid w:val="00B3582B"/>
    <w:rsid w:val="00B4091F"/>
    <w:rsid w:val="00B446FA"/>
    <w:rsid w:val="00B4577B"/>
    <w:rsid w:val="00B51A8A"/>
    <w:rsid w:val="00B52087"/>
    <w:rsid w:val="00B54AB7"/>
    <w:rsid w:val="00B652A4"/>
    <w:rsid w:val="00B66378"/>
    <w:rsid w:val="00B67F43"/>
    <w:rsid w:val="00B84733"/>
    <w:rsid w:val="00B90098"/>
    <w:rsid w:val="00B909CE"/>
    <w:rsid w:val="00B93598"/>
    <w:rsid w:val="00B943C4"/>
    <w:rsid w:val="00B9613F"/>
    <w:rsid w:val="00BA0177"/>
    <w:rsid w:val="00BA74A1"/>
    <w:rsid w:val="00BB0DDF"/>
    <w:rsid w:val="00BB2E8A"/>
    <w:rsid w:val="00BB4844"/>
    <w:rsid w:val="00BB6645"/>
    <w:rsid w:val="00BC24AF"/>
    <w:rsid w:val="00BC2A0B"/>
    <w:rsid w:val="00BC41D9"/>
    <w:rsid w:val="00BC769D"/>
    <w:rsid w:val="00BD0026"/>
    <w:rsid w:val="00BD05DE"/>
    <w:rsid w:val="00BD4E6D"/>
    <w:rsid w:val="00BD6D37"/>
    <w:rsid w:val="00BE0BAF"/>
    <w:rsid w:val="00BE43F7"/>
    <w:rsid w:val="00BF124E"/>
    <w:rsid w:val="00BF44FF"/>
    <w:rsid w:val="00BF73ED"/>
    <w:rsid w:val="00C014F7"/>
    <w:rsid w:val="00C054A1"/>
    <w:rsid w:val="00C07407"/>
    <w:rsid w:val="00C155CC"/>
    <w:rsid w:val="00C24565"/>
    <w:rsid w:val="00C24A6C"/>
    <w:rsid w:val="00C269E6"/>
    <w:rsid w:val="00C30C73"/>
    <w:rsid w:val="00C30DB5"/>
    <w:rsid w:val="00C311D1"/>
    <w:rsid w:val="00C45AFC"/>
    <w:rsid w:val="00C51AF1"/>
    <w:rsid w:val="00C52802"/>
    <w:rsid w:val="00C55471"/>
    <w:rsid w:val="00C558F5"/>
    <w:rsid w:val="00C56915"/>
    <w:rsid w:val="00C57BF7"/>
    <w:rsid w:val="00C60904"/>
    <w:rsid w:val="00C6480F"/>
    <w:rsid w:val="00C70005"/>
    <w:rsid w:val="00C7201F"/>
    <w:rsid w:val="00C7333A"/>
    <w:rsid w:val="00C75AC3"/>
    <w:rsid w:val="00C76681"/>
    <w:rsid w:val="00C857D3"/>
    <w:rsid w:val="00C91833"/>
    <w:rsid w:val="00C95596"/>
    <w:rsid w:val="00C96498"/>
    <w:rsid w:val="00CA5BCE"/>
    <w:rsid w:val="00CA6A09"/>
    <w:rsid w:val="00CB5D49"/>
    <w:rsid w:val="00CB71C1"/>
    <w:rsid w:val="00CC4E68"/>
    <w:rsid w:val="00CC50F1"/>
    <w:rsid w:val="00CD00D6"/>
    <w:rsid w:val="00CD1185"/>
    <w:rsid w:val="00CD2975"/>
    <w:rsid w:val="00CE067E"/>
    <w:rsid w:val="00CE5653"/>
    <w:rsid w:val="00CE7E3C"/>
    <w:rsid w:val="00CF04A8"/>
    <w:rsid w:val="00CF5772"/>
    <w:rsid w:val="00CF62BA"/>
    <w:rsid w:val="00D0721B"/>
    <w:rsid w:val="00D11570"/>
    <w:rsid w:val="00D12EA6"/>
    <w:rsid w:val="00D13647"/>
    <w:rsid w:val="00D14C77"/>
    <w:rsid w:val="00D1704B"/>
    <w:rsid w:val="00D2204F"/>
    <w:rsid w:val="00D25635"/>
    <w:rsid w:val="00D31152"/>
    <w:rsid w:val="00D316C0"/>
    <w:rsid w:val="00D32166"/>
    <w:rsid w:val="00D3420A"/>
    <w:rsid w:val="00D36723"/>
    <w:rsid w:val="00D4431C"/>
    <w:rsid w:val="00D47BA7"/>
    <w:rsid w:val="00D507EF"/>
    <w:rsid w:val="00D55160"/>
    <w:rsid w:val="00D5635A"/>
    <w:rsid w:val="00D57C99"/>
    <w:rsid w:val="00D73911"/>
    <w:rsid w:val="00D80372"/>
    <w:rsid w:val="00D805CD"/>
    <w:rsid w:val="00D86A77"/>
    <w:rsid w:val="00D9301F"/>
    <w:rsid w:val="00D93316"/>
    <w:rsid w:val="00D9339E"/>
    <w:rsid w:val="00D95E6D"/>
    <w:rsid w:val="00D969F8"/>
    <w:rsid w:val="00D97E58"/>
    <w:rsid w:val="00DA2679"/>
    <w:rsid w:val="00DA3F72"/>
    <w:rsid w:val="00DB0892"/>
    <w:rsid w:val="00DB0DDD"/>
    <w:rsid w:val="00DB33AA"/>
    <w:rsid w:val="00DB5476"/>
    <w:rsid w:val="00DC100B"/>
    <w:rsid w:val="00DC1843"/>
    <w:rsid w:val="00DC40C8"/>
    <w:rsid w:val="00DC5507"/>
    <w:rsid w:val="00DD03B3"/>
    <w:rsid w:val="00DD258C"/>
    <w:rsid w:val="00DE11C8"/>
    <w:rsid w:val="00DF01BD"/>
    <w:rsid w:val="00DF2F73"/>
    <w:rsid w:val="00DF46A7"/>
    <w:rsid w:val="00DF4F0D"/>
    <w:rsid w:val="00DF7739"/>
    <w:rsid w:val="00E003B8"/>
    <w:rsid w:val="00E01375"/>
    <w:rsid w:val="00E018E9"/>
    <w:rsid w:val="00E02F47"/>
    <w:rsid w:val="00E03220"/>
    <w:rsid w:val="00E04A6C"/>
    <w:rsid w:val="00E05DB4"/>
    <w:rsid w:val="00E062E7"/>
    <w:rsid w:val="00E064D9"/>
    <w:rsid w:val="00E156B4"/>
    <w:rsid w:val="00E16FE2"/>
    <w:rsid w:val="00E2242B"/>
    <w:rsid w:val="00E30557"/>
    <w:rsid w:val="00E30FAA"/>
    <w:rsid w:val="00E33251"/>
    <w:rsid w:val="00E36835"/>
    <w:rsid w:val="00E53091"/>
    <w:rsid w:val="00E5745C"/>
    <w:rsid w:val="00E61C6F"/>
    <w:rsid w:val="00E64F65"/>
    <w:rsid w:val="00E6728C"/>
    <w:rsid w:val="00E72013"/>
    <w:rsid w:val="00E76508"/>
    <w:rsid w:val="00E862B1"/>
    <w:rsid w:val="00E86A56"/>
    <w:rsid w:val="00E93936"/>
    <w:rsid w:val="00E95597"/>
    <w:rsid w:val="00EA0C29"/>
    <w:rsid w:val="00EA5C05"/>
    <w:rsid w:val="00EA7F30"/>
    <w:rsid w:val="00EB1D6D"/>
    <w:rsid w:val="00EB26C4"/>
    <w:rsid w:val="00EB3FF2"/>
    <w:rsid w:val="00EB51DF"/>
    <w:rsid w:val="00EB67A2"/>
    <w:rsid w:val="00EB6B5D"/>
    <w:rsid w:val="00EC09AF"/>
    <w:rsid w:val="00ED0A8A"/>
    <w:rsid w:val="00ED18AA"/>
    <w:rsid w:val="00ED4652"/>
    <w:rsid w:val="00EE3DD3"/>
    <w:rsid w:val="00EE67EC"/>
    <w:rsid w:val="00EE71EB"/>
    <w:rsid w:val="00EF1669"/>
    <w:rsid w:val="00EF7D48"/>
    <w:rsid w:val="00F03C78"/>
    <w:rsid w:val="00F06DDB"/>
    <w:rsid w:val="00F106DF"/>
    <w:rsid w:val="00F17D12"/>
    <w:rsid w:val="00F21B44"/>
    <w:rsid w:val="00F2600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80723"/>
    <w:rsid w:val="00F86208"/>
    <w:rsid w:val="00F92B3E"/>
    <w:rsid w:val="00F95A3A"/>
    <w:rsid w:val="00FA153D"/>
    <w:rsid w:val="00FB79F6"/>
    <w:rsid w:val="00FC1129"/>
    <w:rsid w:val="00FD1DC6"/>
    <w:rsid w:val="00FD1FE6"/>
    <w:rsid w:val="00FD4B54"/>
    <w:rsid w:val="00FD64E1"/>
    <w:rsid w:val="00FD7149"/>
    <w:rsid w:val="00FD7AA5"/>
    <w:rsid w:val="00FE10EC"/>
    <w:rsid w:val="00FE205F"/>
    <w:rsid w:val="00FE39EC"/>
    <w:rsid w:val="00FF031B"/>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5.png"/><Relationship Id="rId138" Type="http://schemas.openxmlformats.org/officeDocument/2006/relationships/image" Target="media/image127.png"/><Relationship Id="rId159" Type="http://schemas.openxmlformats.org/officeDocument/2006/relationships/image" Target="media/image147.png"/><Relationship Id="rId170" Type="http://schemas.openxmlformats.org/officeDocument/2006/relationships/image" Target="media/image158.png"/><Relationship Id="rId191" Type="http://schemas.openxmlformats.org/officeDocument/2006/relationships/image" Target="media/image179.png"/><Relationship Id="rId205" Type="http://schemas.openxmlformats.org/officeDocument/2006/relationships/image" Target="media/image193.png"/><Relationship Id="rId226" Type="http://schemas.openxmlformats.org/officeDocument/2006/relationships/hyperlink" Target="https://docs.python.org/3/library/re.html" TargetMode="External"/><Relationship Id="rId247" Type="http://schemas.openxmlformats.org/officeDocument/2006/relationships/image" Target="media/image227.png"/><Relationship Id="rId107" Type="http://schemas.openxmlformats.org/officeDocument/2006/relationships/image" Target="media/image98.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6.png"/><Relationship Id="rId74" Type="http://schemas.openxmlformats.org/officeDocument/2006/relationships/image" Target="media/image65.png"/><Relationship Id="rId128" Type="http://schemas.openxmlformats.org/officeDocument/2006/relationships/hyperlink" Target="https://pandas.pydata.org/docs/reference/api/pandas.read_csv.html" TargetMode="External"/><Relationship Id="rId149" Type="http://schemas.openxmlformats.org/officeDocument/2006/relationships/image" Target="media/image137.png"/><Relationship Id="rId5" Type="http://schemas.openxmlformats.org/officeDocument/2006/relationships/webSettings" Target="webSettings.xml"/><Relationship Id="rId95" Type="http://schemas.openxmlformats.org/officeDocument/2006/relationships/image" Target="media/image86.png"/><Relationship Id="rId160" Type="http://schemas.openxmlformats.org/officeDocument/2006/relationships/image" Target="media/image148.png"/><Relationship Id="rId181" Type="http://schemas.openxmlformats.org/officeDocument/2006/relationships/image" Target="media/image169.png"/><Relationship Id="rId216" Type="http://schemas.openxmlformats.org/officeDocument/2006/relationships/image" Target="media/image202.png"/><Relationship Id="rId237" Type="http://schemas.openxmlformats.org/officeDocument/2006/relationships/hyperlink" Target="https://towardsdatascience.com/easiest-way-to-remember-regular-expressions-regex-178ba518bebd" TargetMode="External"/><Relationship Id="rId22" Type="http://schemas.openxmlformats.org/officeDocument/2006/relationships/image" Target="media/image15.png"/><Relationship Id="rId43" Type="http://schemas.openxmlformats.org/officeDocument/2006/relationships/image" Target="media/image36.png"/><Relationship Id="rId64" Type="http://schemas.openxmlformats.org/officeDocument/2006/relationships/image" Target="media/image57.png"/><Relationship Id="rId118" Type="http://schemas.openxmlformats.org/officeDocument/2006/relationships/image" Target="media/image109.png"/><Relationship Id="rId139" Type="http://schemas.openxmlformats.org/officeDocument/2006/relationships/image" Target="media/image128.png"/><Relationship Id="rId85" Type="http://schemas.openxmlformats.org/officeDocument/2006/relationships/image" Target="media/image76.png"/><Relationship Id="rId150" Type="http://schemas.openxmlformats.org/officeDocument/2006/relationships/image" Target="media/image138.png"/><Relationship Id="rId171" Type="http://schemas.openxmlformats.org/officeDocument/2006/relationships/image" Target="media/image159.png"/><Relationship Id="rId192" Type="http://schemas.openxmlformats.org/officeDocument/2006/relationships/image" Target="media/image180.png"/><Relationship Id="rId206" Type="http://schemas.openxmlformats.org/officeDocument/2006/relationships/image" Target="media/image194.png"/><Relationship Id="rId227" Type="http://schemas.openxmlformats.org/officeDocument/2006/relationships/hyperlink" Target="https://www.oreilly.com/content/an-introduction-to-regular-expressions/" TargetMode="External"/><Relationship Id="rId248" Type="http://schemas.openxmlformats.org/officeDocument/2006/relationships/image" Target="media/image228.png"/><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99.png"/><Relationship Id="rId129" Type="http://schemas.openxmlformats.org/officeDocument/2006/relationships/image" Target="media/image119.png"/><Relationship Id="rId54" Type="http://schemas.openxmlformats.org/officeDocument/2006/relationships/image" Target="media/image47.png"/><Relationship Id="rId75" Type="http://schemas.openxmlformats.org/officeDocument/2006/relationships/image" Target="media/image66.png"/><Relationship Id="rId96" Type="http://schemas.openxmlformats.org/officeDocument/2006/relationships/image" Target="media/image87.png"/><Relationship Id="rId140" Type="http://schemas.openxmlformats.org/officeDocument/2006/relationships/image" Target="media/image129.png"/><Relationship Id="rId161" Type="http://schemas.openxmlformats.org/officeDocument/2006/relationships/image" Target="media/image149.png"/><Relationship Id="rId182" Type="http://schemas.openxmlformats.org/officeDocument/2006/relationships/image" Target="media/image170.png"/><Relationship Id="rId217" Type="http://schemas.openxmlformats.org/officeDocument/2006/relationships/image" Target="media/image203.png"/><Relationship Id="rId6" Type="http://schemas.openxmlformats.org/officeDocument/2006/relationships/footnotes" Target="footnotes.xml"/><Relationship Id="rId238" Type="http://schemas.openxmlformats.org/officeDocument/2006/relationships/image" Target="media/image218.png"/><Relationship Id="rId23" Type="http://schemas.openxmlformats.org/officeDocument/2006/relationships/image" Target="media/image16.png"/><Relationship Id="rId119" Type="http://schemas.openxmlformats.org/officeDocument/2006/relationships/image" Target="media/image110.png"/><Relationship Id="rId44" Type="http://schemas.openxmlformats.org/officeDocument/2006/relationships/image" Target="media/image37.png"/><Relationship Id="rId65" Type="http://schemas.openxmlformats.org/officeDocument/2006/relationships/hyperlink" Target="https://www.freecodecamp.org/news/the-python-modulo-operator-what-does-the-symbol-mean-in-python-solved/" TargetMode="External"/><Relationship Id="rId86" Type="http://schemas.openxmlformats.org/officeDocument/2006/relationships/image" Target="media/image77.png"/><Relationship Id="rId130" Type="http://schemas.openxmlformats.org/officeDocument/2006/relationships/image" Target="media/image120.png"/><Relationship Id="rId151" Type="http://schemas.openxmlformats.org/officeDocument/2006/relationships/image" Target="media/image139.png"/><Relationship Id="rId172" Type="http://schemas.openxmlformats.org/officeDocument/2006/relationships/image" Target="media/image160.png"/><Relationship Id="rId193" Type="http://schemas.openxmlformats.org/officeDocument/2006/relationships/image" Target="media/image181.png"/><Relationship Id="rId207" Type="http://schemas.openxmlformats.org/officeDocument/2006/relationships/image" Target="media/image195.png"/><Relationship Id="rId228" Type="http://schemas.openxmlformats.org/officeDocument/2006/relationships/image" Target="media/image211.png"/><Relationship Id="rId249" Type="http://schemas.openxmlformats.org/officeDocument/2006/relationships/image" Target="media/image229.png"/><Relationship Id="rId13" Type="http://schemas.openxmlformats.org/officeDocument/2006/relationships/image" Target="media/image6.png"/><Relationship Id="rId109" Type="http://schemas.openxmlformats.org/officeDocument/2006/relationships/image" Target="media/image100.png"/><Relationship Id="rId34" Type="http://schemas.openxmlformats.org/officeDocument/2006/relationships/image" Target="media/image27.png"/><Relationship Id="rId55" Type="http://schemas.openxmlformats.org/officeDocument/2006/relationships/image" Target="media/image48.png"/><Relationship Id="rId76" Type="http://schemas.openxmlformats.org/officeDocument/2006/relationships/image" Target="media/image67.png"/><Relationship Id="rId97" Type="http://schemas.openxmlformats.org/officeDocument/2006/relationships/image" Target="media/image88.png"/><Relationship Id="rId120" Type="http://schemas.openxmlformats.org/officeDocument/2006/relationships/image" Target="media/image111.png"/><Relationship Id="rId141" Type="http://schemas.openxmlformats.org/officeDocument/2006/relationships/hyperlink" Target="https://pandas.pydata.org/docs/reference/api/pandas.DataFrame.iat.html" TargetMode="External"/><Relationship Id="rId7" Type="http://schemas.openxmlformats.org/officeDocument/2006/relationships/endnotes" Target="endnotes.xml"/><Relationship Id="rId162" Type="http://schemas.openxmlformats.org/officeDocument/2006/relationships/image" Target="media/image150.png"/><Relationship Id="rId183" Type="http://schemas.openxmlformats.org/officeDocument/2006/relationships/image" Target="media/image171.png"/><Relationship Id="rId218" Type="http://schemas.openxmlformats.org/officeDocument/2006/relationships/image" Target="media/image204.png"/><Relationship Id="rId239" Type="http://schemas.openxmlformats.org/officeDocument/2006/relationships/image" Target="media/image219.png"/><Relationship Id="rId250" Type="http://schemas.openxmlformats.org/officeDocument/2006/relationships/image" Target="media/image230.png"/><Relationship Id="rId24" Type="http://schemas.openxmlformats.org/officeDocument/2006/relationships/image" Target="media/image17.png"/><Relationship Id="rId45" Type="http://schemas.openxmlformats.org/officeDocument/2006/relationships/image" Target="media/image38.png"/><Relationship Id="rId66" Type="http://schemas.openxmlformats.org/officeDocument/2006/relationships/image" Target="media/image58.png"/><Relationship Id="rId87" Type="http://schemas.openxmlformats.org/officeDocument/2006/relationships/image" Target="media/image78.png"/><Relationship Id="rId110" Type="http://schemas.openxmlformats.org/officeDocument/2006/relationships/image" Target="media/image101.png"/><Relationship Id="rId131" Type="http://schemas.openxmlformats.org/officeDocument/2006/relationships/image" Target="media/image121.png"/><Relationship Id="rId152" Type="http://schemas.openxmlformats.org/officeDocument/2006/relationships/image" Target="media/image140.png"/><Relationship Id="rId173" Type="http://schemas.openxmlformats.org/officeDocument/2006/relationships/image" Target="media/image161.png"/><Relationship Id="rId194" Type="http://schemas.openxmlformats.org/officeDocument/2006/relationships/image" Target="media/image182.png"/><Relationship Id="rId208" Type="http://schemas.openxmlformats.org/officeDocument/2006/relationships/hyperlink" Target="https://scikit-learn.org/stable/modules/generated/sklearn.neighbors.LocalOutlierFactor.html" TargetMode="External"/><Relationship Id="rId229" Type="http://schemas.openxmlformats.org/officeDocument/2006/relationships/image" Target="media/image212.png"/><Relationship Id="rId240" Type="http://schemas.openxmlformats.org/officeDocument/2006/relationships/image" Target="media/image220.png"/><Relationship Id="rId14" Type="http://schemas.openxmlformats.org/officeDocument/2006/relationships/image" Target="media/image7.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68.png"/><Relationship Id="rId100" Type="http://schemas.openxmlformats.org/officeDocument/2006/relationships/image" Target="media/image91.png"/><Relationship Id="rId8" Type="http://schemas.openxmlformats.org/officeDocument/2006/relationships/image" Target="media/image1.png"/><Relationship Id="rId98" Type="http://schemas.openxmlformats.org/officeDocument/2006/relationships/image" Target="media/image89.png"/><Relationship Id="rId121" Type="http://schemas.openxmlformats.org/officeDocument/2006/relationships/image" Target="media/image112.png"/><Relationship Id="rId142" Type="http://schemas.openxmlformats.org/officeDocument/2006/relationships/image" Target="media/image130.png"/><Relationship Id="rId163" Type="http://schemas.openxmlformats.org/officeDocument/2006/relationships/image" Target="media/image151.png"/><Relationship Id="rId184" Type="http://schemas.openxmlformats.org/officeDocument/2006/relationships/image" Target="media/image172.png"/><Relationship Id="rId219" Type="http://schemas.openxmlformats.org/officeDocument/2006/relationships/image" Target="media/image205.png"/><Relationship Id="rId230" Type="http://schemas.openxmlformats.org/officeDocument/2006/relationships/hyperlink" Target="https://regex101.com/" TargetMode="External"/><Relationship Id="rId251" Type="http://schemas.openxmlformats.org/officeDocument/2006/relationships/image" Target="media/image231.png"/><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hyperlink" Target="https://wiki.python.org/moin/BitwiseOperators" TargetMode="External"/><Relationship Id="rId88" Type="http://schemas.openxmlformats.org/officeDocument/2006/relationships/image" Target="media/image79.png"/><Relationship Id="rId111" Type="http://schemas.openxmlformats.org/officeDocument/2006/relationships/image" Target="media/image102.png"/><Relationship Id="rId132" Type="http://schemas.openxmlformats.org/officeDocument/2006/relationships/image" Target="media/image122.png"/><Relationship Id="rId153" Type="http://schemas.openxmlformats.org/officeDocument/2006/relationships/image" Target="media/image141.png"/><Relationship Id="rId174" Type="http://schemas.openxmlformats.org/officeDocument/2006/relationships/image" Target="media/image162.png"/><Relationship Id="rId195" Type="http://schemas.openxmlformats.org/officeDocument/2006/relationships/image" Target="media/image183.png"/><Relationship Id="rId209" Type="http://schemas.openxmlformats.org/officeDocument/2006/relationships/image" Target="media/image196.png"/><Relationship Id="rId220" Type="http://schemas.openxmlformats.org/officeDocument/2006/relationships/image" Target="media/image206.png"/><Relationship Id="rId241" Type="http://schemas.openxmlformats.org/officeDocument/2006/relationships/image" Target="media/image221.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78" Type="http://schemas.openxmlformats.org/officeDocument/2006/relationships/image" Target="media/image69.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3.png"/><Relationship Id="rId143" Type="http://schemas.openxmlformats.org/officeDocument/2006/relationships/image" Target="media/image131.png"/><Relationship Id="rId164" Type="http://schemas.openxmlformats.org/officeDocument/2006/relationships/image" Target="media/image152.png"/><Relationship Id="rId185" Type="http://schemas.openxmlformats.org/officeDocument/2006/relationships/image" Target="media/image173.png"/><Relationship Id="rId9" Type="http://schemas.openxmlformats.org/officeDocument/2006/relationships/image" Target="media/image2.png"/><Relationship Id="rId210" Type="http://schemas.openxmlformats.org/officeDocument/2006/relationships/image" Target="media/image197.png"/><Relationship Id="rId26" Type="http://schemas.openxmlformats.org/officeDocument/2006/relationships/image" Target="media/image19.png"/><Relationship Id="rId231" Type="http://schemas.openxmlformats.org/officeDocument/2006/relationships/image" Target="media/image213.png"/><Relationship Id="rId252" Type="http://schemas.openxmlformats.org/officeDocument/2006/relationships/image" Target="media/image232.png"/><Relationship Id="rId47" Type="http://schemas.openxmlformats.org/officeDocument/2006/relationships/image" Target="media/image40.png"/><Relationship Id="rId68" Type="http://schemas.openxmlformats.org/officeDocument/2006/relationships/image" Target="media/image59.png"/><Relationship Id="rId89" Type="http://schemas.openxmlformats.org/officeDocument/2006/relationships/image" Target="media/image80.png"/><Relationship Id="rId112" Type="http://schemas.openxmlformats.org/officeDocument/2006/relationships/image" Target="media/image103.png"/><Relationship Id="rId133" Type="http://schemas.openxmlformats.org/officeDocument/2006/relationships/hyperlink" Target="https://pandas.pydata.org/docs/reference/api/pandas.read_sql.html" TargetMode="External"/><Relationship Id="rId154" Type="http://schemas.openxmlformats.org/officeDocument/2006/relationships/image" Target="media/image142.png"/><Relationship Id="rId175" Type="http://schemas.openxmlformats.org/officeDocument/2006/relationships/image" Target="media/image163.png"/><Relationship Id="rId196" Type="http://schemas.openxmlformats.org/officeDocument/2006/relationships/image" Target="media/image184.png"/><Relationship Id="rId200" Type="http://schemas.openxmlformats.org/officeDocument/2006/relationships/image" Target="media/image188.png"/><Relationship Id="rId16" Type="http://schemas.openxmlformats.org/officeDocument/2006/relationships/image" Target="media/image9.png"/><Relationship Id="rId221" Type="http://schemas.openxmlformats.org/officeDocument/2006/relationships/hyperlink" Target="https://pandas.pydata.org/docs/reference/api/pandas.Series.dt.tz.html" TargetMode="External"/><Relationship Id="rId242" Type="http://schemas.openxmlformats.org/officeDocument/2006/relationships/image" Target="media/image222.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4.png"/><Relationship Id="rId144" Type="http://schemas.openxmlformats.org/officeDocument/2006/relationships/image" Target="media/image132.png"/><Relationship Id="rId90" Type="http://schemas.openxmlformats.org/officeDocument/2006/relationships/image" Target="media/image81.png"/><Relationship Id="rId165" Type="http://schemas.openxmlformats.org/officeDocument/2006/relationships/image" Target="media/image153.png"/><Relationship Id="rId186" Type="http://schemas.openxmlformats.org/officeDocument/2006/relationships/image" Target="media/image174.png"/><Relationship Id="rId211" Type="http://schemas.openxmlformats.org/officeDocument/2006/relationships/image" Target="media/image198.png"/><Relationship Id="rId232" Type="http://schemas.openxmlformats.org/officeDocument/2006/relationships/image" Target="media/image214.png"/><Relationship Id="rId253" Type="http://schemas.openxmlformats.org/officeDocument/2006/relationships/image" Target="media/image233.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0.png"/><Relationship Id="rId113" Type="http://schemas.openxmlformats.org/officeDocument/2006/relationships/image" Target="media/image104.png"/><Relationship Id="rId134" Type="http://schemas.openxmlformats.org/officeDocument/2006/relationships/image" Target="media/image123.png"/><Relationship Id="rId80" Type="http://schemas.openxmlformats.org/officeDocument/2006/relationships/image" Target="media/image71.png"/><Relationship Id="rId155" Type="http://schemas.openxmlformats.org/officeDocument/2006/relationships/image" Target="media/image143.png"/><Relationship Id="rId176" Type="http://schemas.openxmlformats.org/officeDocument/2006/relationships/image" Target="media/image164.png"/><Relationship Id="rId197" Type="http://schemas.openxmlformats.org/officeDocument/2006/relationships/image" Target="media/image185.png"/><Relationship Id="rId201" Type="http://schemas.openxmlformats.org/officeDocument/2006/relationships/image" Target="media/image189.png"/><Relationship Id="rId222" Type="http://schemas.openxmlformats.org/officeDocument/2006/relationships/image" Target="media/image207.png"/><Relationship Id="rId243" Type="http://schemas.openxmlformats.org/officeDocument/2006/relationships/image" Target="media/image223.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4.png"/><Relationship Id="rId124" Type="http://schemas.openxmlformats.org/officeDocument/2006/relationships/image" Target="media/image115.png"/><Relationship Id="rId70" Type="http://schemas.openxmlformats.org/officeDocument/2006/relationships/image" Target="media/image61.png"/><Relationship Id="rId91" Type="http://schemas.openxmlformats.org/officeDocument/2006/relationships/image" Target="media/image82.png"/><Relationship Id="rId145" Type="http://schemas.openxmlformats.org/officeDocument/2006/relationships/image" Target="media/image133.png"/><Relationship Id="rId166" Type="http://schemas.openxmlformats.org/officeDocument/2006/relationships/image" Target="media/image154.png"/><Relationship Id="rId187" Type="http://schemas.openxmlformats.org/officeDocument/2006/relationships/image" Target="media/image175.png"/><Relationship Id="rId1" Type="http://schemas.openxmlformats.org/officeDocument/2006/relationships/customXml" Target="../customXml/item1.xml"/><Relationship Id="rId212" Type="http://schemas.openxmlformats.org/officeDocument/2006/relationships/hyperlink" Target="https://docs.python.org/3/library/datetime.html" TargetMode="External"/><Relationship Id="rId233" Type="http://schemas.openxmlformats.org/officeDocument/2006/relationships/image" Target="media/image215.png"/><Relationship Id="rId254" Type="http://schemas.openxmlformats.org/officeDocument/2006/relationships/image" Target="media/image234.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5.png"/><Relationship Id="rId60" Type="http://schemas.openxmlformats.org/officeDocument/2006/relationships/image" Target="media/image53.png"/><Relationship Id="rId81" Type="http://schemas.openxmlformats.org/officeDocument/2006/relationships/image" Target="media/image72.png"/><Relationship Id="rId135" Type="http://schemas.openxmlformats.org/officeDocument/2006/relationships/image" Target="media/image124.png"/><Relationship Id="rId156" Type="http://schemas.openxmlformats.org/officeDocument/2006/relationships/image" Target="media/image144.png"/><Relationship Id="rId177" Type="http://schemas.openxmlformats.org/officeDocument/2006/relationships/image" Target="media/image165.png"/><Relationship Id="rId198" Type="http://schemas.openxmlformats.org/officeDocument/2006/relationships/image" Target="media/image186.png"/><Relationship Id="rId202" Type="http://schemas.openxmlformats.org/officeDocument/2006/relationships/image" Target="media/image190.png"/><Relationship Id="rId223" Type="http://schemas.openxmlformats.org/officeDocument/2006/relationships/image" Target="media/image208.png"/><Relationship Id="rId244" Type="http://schemas.openxmlformats.org/officeDocument/2006/relationships/image" Target="media/image224.png"/><Relationship Id="rId18" Type="http://schemas.openxmlformats.org/officeDocument/2006/relationships/image" Target="media/image11.png"/><Relationship Id="rId39" Type="http://schemas.openxmlformats.org/officeDocument/2006/relationships/image" Target="media/image32.png"/><Relationship Id="rId50" Type="http://schemas.openxmlformats.org/officeDocument/2006/relationships/image" Target="media/image43.png"/><Relationship Id="rId104" Type="http://schemas.openxmlformats.org/officeDocument/2006/relationships/image" Target="media/image95.png"/><Relationship Id="rId125" Type="http://schemas.openxmlformats.org/officeDocument/2006/relationships/image" Target="media/image116.png"/><Relationship Id="rId146" Type="http://schemas.openxmlformats.org/officeDocument/2006/relationships/image" Target="media/image134.png"/><Relationship Id="rId167" Type="http://schemas.openxmlformats.org/officeDocument/2006/relationships/image" Target="media/image155.png"/><Relationship Id="rId188" Type="http://schemas.openxmlformats.org/officeDocument/2006/relationships/image" Target="media/image176.png"/><Relationship Id="rId71" Type="http://schemas.openxmlformats.org/officeDocument/2006/relationships/image" Target="media/image62.png"/><Relationship Id="rId92" Type="http://schemas.openxmlformats.org/officeDocument/2006/relationships/image" Target="media/image83.png"/><Relationship Id="rId213" Type="http://schemas.openxmlformats.org/officeDocument/2006/relationships/image" Target="media/image199.png"/><Relationship Id="rId234" Type="http://schemas.openxmlformats.org/officeDocument/2006/relationships/image" Target="media/image216.jpe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footer" Target="footer1.xml"/><Relationship Id="rId40" Type="http://schemas.openxmlformats.org/officeDocument/2006/relationships/image" Target="media/image33.png"/><Relationship Id="rId115" Type="http://schemas.openxmlformats.org/officeDocument/2006/relationships/image" Target="media/image106.png"/><Relationship Id="rId136" Type="http://schemas.openxmlformats.org/officeDocument/2006/relationships/image" Target="media/image125.png"/><Relationship Id="rId157" Type="http://schemas.openxmlformats.org/officeDocument/2006/relationships/image" Target="media/image145.png"/><Relationship Id="rId178" Type="http://schemas.openxmlformats.org/officeDocument/2006/relationships/image" Target="media/image166.png"/><Relationship Id="rId61" Type="http://schemas.openxmlformats.org/officeDocument/2006/relationships/image" Target="media/image54.png"/><Relationship Id="rId82" Type="http://schemas.openxmlformats.org/officeDocument/2006/relationships/image" Target="media/image73.png"/><Relationship Id="rId199" Type="http://schemas.openxmlformats.org/officeDocument/2006/relationships/image" Target="media/image187.png"/><Relationship Id="rId203" Type="http://schemas.openxmlformats.org/officeDocument/2006/relationships/image" Target="media/image191.png"/><Relationship Id="rId19" Type="http://schemas.openxmlformats.org/officeDocument/2006/relationships/image" Target="media/image12.png"/><Relationship Id="rId224" Type="http://schemas.openxmlformats.org/officeDocument/2006/relationships/image" Target="media/image209.png"/><Relationship Id="rId245" Type="http://schemas.openxmlformats.org/officeDocument/2006/relationships/image" Target="media/image225.png"/><Relationship Id="rId30" Type="http://schemas.openxmlformats.org/officeDocument/2006/relationships/image" Target="media/image23.png"/><Relationship Id="rId105" Type="http://schemas.openxmlformats.org/officeDocument/2006/relationships/image" Target="media/image96.png"/><Relationship Id="rId126" Type="http://schemas.openxmlformats.org/officeDocument/2006/relationships/image" Target="media/image117.png"/><Relationship Id="rId147" Type="http://schemas.openxmlformats.org/officeDocument/2006/relationships/image" Target="media/image135.png"/><Relationship Id="rId168" Type="http://schemas.openxmlformats.org/officeDocument/2006/relationships/image" Target="media/image156.png"/><Relationship Id="rId51" Type="http://schemas.openxmlformats.org/officeDocument/2006/relationships/image" Target="media/image44.png"/><Relationship Id="rId72" Type="http://schemas.openxmlformats.org/officeDocument/2006/relationships/image" Target="media/image63.png"/><Relationship Id="rId93" Type="http://schemas.openxmlformats.org/officeDocument/2006/relationships/image" Target="media/image84.png"/><Relationship Id="rId189" Type="http://schemas.openxmlformats.org/officeDocument/2006/relationships/image" Target="media/image177.png"/><Relationship Id="rId3" Type="http://schemas.openxmlformats.org/officeDocument/2006/relationships/styles" Target="styles.xml"/><Relationship Id="rId214" Type="http://schemas.openxmlformats.org/officeDocument/2006/relationships/image" Target="media/image200.png"/><Relationship Id="rId235" Type="http://schemas.openxmlformats.org/officeDocument/2006/relationships/hyperlink" Target="https://regexr.com/" TargetMode="External"/><Relationship Id="rId256" Type="http://schemas.openxmlformats.org/officeDocument/2006/relationships/fontTable" Target="fontTable.xml"/><Relationship Id="rId116" Type="http://schemas.openxmlformats.org/officeDocument/2006/relationships/image" Target="media/image107.png"/><Relationship Id="rId137" Type="http://schemas.openxmlformats.org/officeDocument/2006/relationships/image" Target="media/image126.png"/><Relationship Id="rId158" Type="http://schemas.openxmlformats.org/officeDocument/2006/relationships/image" Target="media/image146.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4.png"/><Relationship Id="rId179" Type="http://schemas.openxmlformats.org/officeDocument/2006/relationships/image" Target="media/image167.png"/><Relationship Id="rId190" Type="http://schemas.openxmlformats.org/officeDocument/2006/relationships/image" Target="media/image178.png"/><Relationship Id="rId204" Type="http://schemas.openxmlformats.org/officeDocument/2006/relationships/image" Target="media/image192.png"/><Relationship Id="rId225" Type="http://schemas.openxmlformats.org/officeDocument/2006/relationships/image" Target="media/image210.png"/><Relationship Id="rId246" Type="http://schemas.openxmlformats.org/officeDocument/2006/relationships/image" Target="media/image226.png"/><Relationship Id="rId106" Type="http://schemas.openxmlformats.org/officeDocument/2006/relationships/image" Target="media/image97.png"/><Relationship Id="rId127" Type="http://schemas.openxmlformats.org/officeDocument/2006/relationships/image" Target="media/image118.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4.png"/><Relationship Id="rId94" Type="http://schemas.openxmlformats.org/officeDocument/2006/relationships/image" Target="media/image85.png"/><Relationship Id="rId148" Type="http://schemas.openxmlformats.org/officeDocument/2006/relationships/image" Target="media/image136.png"/><Relationship Id="rId169" Type="http://schemas.openxmlformats.org/officeDocument/2006/relationships/image" Target="media/image157.png"/><Relationship Id="rId4" Type="http://schemas.openxmlformats.org/officeDocument/2006/relationships/settings" Target="settings.xml"/><Relationship Id="rId180" Type="http://schemas.openxmlformats.org/officeDocument/2006/relationships/image" Target="media/image168.png"/><Relationship Id="rId215" Type="http://schemas.openxmlformats.org/officeDocument/2006/relationships/image" Target="media/image201.png"/><Relationship Id="rId236" Type="http://schemas.openxmlformats.org/officeDocument/2006/relationships/image" Target="media/image217.png"/><Relationship Id="rId25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33</TotalTime>
  <Pages>142</Pages>
  <Words>5777</Words>
  <Characters>32932</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50</cp:revision>
  <dcterms:created xsi:type="dcterms:W3CDTF">2021-12-26T10:25:00Z</dcterms:created>
  <dcterms:modified xsi:type="dcterms:W3CDTF">2023-05-08T19:03:00Z</dcterms:modified>
</cp:coreProperties>
</file>